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center" w:tblpY="586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548"/>
      </w:tblGrid>
      <w:tr w:rsidR="001D3D25" w:rsidRPr="00EB5872" w:rsidTr="001D3D25">
        <w:trPr>
          <w:trHeight w:val="713"/>
        </w:trPr>
        <w:tc>
          <w:tcPr>
            <w:tcW w:w="10548" w:type="dxa"/>
            <w:shd w:val="clear" w:color="auto" w:fill="C0C0C0"/>
            <w:vAlign w:val="center"/>
          </w:tcPr>
          <w:p w:rsidR="001D3D25" w:rsidRPr="00EB5872" w:rsidRDefault="001D3D25" w:rsidP="001D3D25">
            <w:pPr>
              <w:pStyle w:val="Heading4"/>
              <w:rPr>
                <w:sz w:val="2"/>
              </w:rPr>
            </w:pPr>
          </w:p>
          <w:p w:rsidR="001D3D25" w:rsidRPr="00F26285" w:rsidRDefault="001D3D25" w:rsidP="001D3D25">
            <w:pPr>
              <w:pStyle w:val="Heading4"/>
              <w:rPr>
                <w:sz w:val="40"/>
                <w:u w:val="single"/>
              </w:rPr>
            </w:pPr>
            <w:r w:rsidRPr="00F26285">
              <w:rPr>
                <w:sz w:val="40"/>
                <w:u w:val="single"/>
              </w:rPr>
              <w:t>RESUME</w:t>
            </w:r>
          </w:p>
          <w:p w:rsidR="001D3D25" w:rsidRPr="00EB5872" w:rsidRDefault="001D3D25" w:rsidP="001D3D25">
            <w:pPr>
              <w:rPr>
                <w:sz w:val="2"/>
              </w:rPr>
            </w:pPr>
          </w:p>
        </w:tc>
      </w:tr>
    </w:tbl>
    <w:p w:rsidR="007F5BD7" w:rsidRDefault="001D3D25">
      <w:r>
        <w:rPr>
          <w:rFonts w:ascii="Cambria" w:hAnsi="Cambria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781550</wp:posOffset>
            </wp:positionH>
            <wp:positionV relativeFrom="paragraph">
              <wp:posOffset>28575</wp:posOffset>
            </wp:positionV>
            <wp:extent cx="1301115" cy="1626870"/>
            <wp:effectExtent l="0" t="0" r="0" b="0"/>
            <wp:wrapNone/>
            <wp:docPr id="2" name="Picture 1" descr="ab317fYTC5P36e28g8hJD39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317fYTC5P36e28g8hJD39Q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115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F5BD7" w:rsidRDefault="007F5BD7"/>
    <w:p w:rsidR="009373A8" w:rsidRDefault="009373A8" w:rsidP="00DA445E">
      <w:pPr>
        <w:pStyle w:val="BodyText"/>
        <w:tabs>
          <w:tab w:val="left" w:pos="1767"/>
          <w:tab w:val="left" w:pos="1881"/>
        </w:tabs>
        <w:jc w:val="both"/>
        <w:rPr>
          <w:lang w:val="es-ES_tradnl"/>
        </w:rPr>
      </w:pPr>
    </w:p>
    <w:p w:rsidR="000E1275" w:rsidRDefault="000E1275" w:rsidP="00DA445E">
      <w:pPr>
        <w:pStyle w:val="BodyText"/>
        <w:tabs>
          <w:tab w:val="left" w:pos="1767"/>
          <w:tab w:val="left" w:pos="1881"/>
        </w:tabs>
        <w:jc w:val="both"/>
        <w:rPr>
          <w:lang w:val="es-ES_tradnl"/>
        </w:rPr>
      </w:pPr>
    </w:p>
    <w:p w:rsidR="00B062FA" w:rsidRDefault="00B062FA" w:rsidP="00E11F5D">
      <w:pPr>
        <w:pStyle w:val="BodyText"/>
        <w:tabs>
          <w:tab w:val="left" w:pos="1767"/>
          <w:tab w:val="left" w:pos="1881"/>
        </w:tabs>
        <w:jc w:val="both"/>
        <w:rPr>
          <w:rFonts w:ascii="Cambria" w:hAnsi="Cambria"/>
        </w:rPr>
      </w:pPr>
    </w:p>
    <w:p w:rsidR="00F160FF" w:rsidRDefault="00EB1D14" w:rsidP="00E11F5D">
      <w:pPr>
        <w:pStyle w:val="BodyText"/>
        <w:tabs>
          <w:tab w:val="left" w:pos="1767"/>
          <w:tab w:val="left" w:pos="1881"/>
        </w:tabs>
        <w:jc w:val="both"/>
        <w:rPr>
          <w:rFonts w:ascii="Cambria" w:hAnsi="Cambria"/>
        </w:rPr>
      </w:pPr>
      <w:r>
        <w:rPr>
          <w:rFonts w:ascii="Cambria" w:hAnsi="Cambria"/>
        </w:rPr>
        <w:t>FIRSAD</w:t>
      </w:r>
    </w:p>
    <w:p w:rsidR="00F160FF" w:rsidRDefault="00F160FF" w:rsidP="00E11F5D">
      <w:pPr>
        <w:pStyle w:val="BodyText"/>
        <w:tabs>
          <w:tab w:val="left" w:pos="1767"/>
          <w:tab w:val="left" w:pos="1881"/>
        </w:tabs>
        <w:jc w:val="both"/>
        <w:rPr>
          <w:rFonts w:ascii="Cambria" w:hAnsi="Cambria"/>
        </w:rPr>
      </w:pPr>
    </w:p>
    <w:p w:rsidR="00EB1D14" w:rsidRDefault="00EB1D14" w:rsidP="00EB1D14">
      <w:pPr>
        <w:pStyle w:val="BodyText"/>
        <w:tabs>
          <w:tab w:val="left" w:pos="1767"/>
          <w:tab w:val="left" w:pos="1881"/>
        </w:tabs>
        <w:jc w:val="both"/>
        <w:rPr>
          <w:rFonts w:ascii="Cambria" w:hAnsi="Cambria"/>
        </w:rPr>
      </w:pPr>
      <w:hyperlink r:id="rId10" w:history="1">
        <w:r w:rsidRPr="00267A11">
          <w:rPr>
            <w:rStyle w:val="Hyperlink"/>
            <w:rFonts w:ascii="Cambria" w:hAnsi="Cambria"/>
          </w:rPr>
          <w:t>FIRSAD.328283@2freemail.com</w:t>
        </w:r>
      </w:hyperlink>
      <w:r>
        <w:rPr>
          <w:rFonts w:ascii="Cambria" w:hAnsi="Cambria"/>
        </w:rPr>
        <w:t xml:space="preserve"> </w:t>
      </w:r>
    </w:p>
    <w:p w:rsidR="00EB1D14" w:rsidRDefault="00EB1D14" w:rsidP="00E11F5D">
      <w:pPr>
        <w:pStyle w:val="BodyText"/>
        <w:tabs>
          <w:tab w:val="left" w:pos="1767"/>
          <w:tab w:val="left" w:pos="1881"/>
        </w:tabs>
        <w:jc w:val="both"/>
        <w:rPr>
          <w:rFonts w:ascii="Cambria" w:hAnsi="Cambria"/>
        </w:rPr>
      </w:pPr>
    </w:p>
    <w:tbl>
      <w:tblPr>
        <w:tblpPr w:leftFromText="180" w:rightFromText="180" w:vertAnchor="text" w:horzAnchor="margin" w:tblpXSpec="center" w:tblpY="132"/>
        <w:tblW w:w="108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F6695A" w:rsidTr="00F160FF">
        <w:trPr>
          <w:trHeight w:val="390"/>
          <w:jc w:val="center"/>
        </w:trPr>
        <w:tc>
          <w:tcPr>
            <w:tcW w:w="10858" w:type="dxa"/>
            <w:shd w:val="clear" w:color="auto" w:fill="C0C0C0"/>
            <w:vAlign w:val="center"/>
          </w:tcPr>
          <w:p w:rsidR="00F6695A" w:rsidRDefault="00F6695A" w:rsidP="00D94C3A">
            <w:pPr>
              <w:pStyle w:val="Heading4"/>
              <w:tabs>
                <w:tab w:val="left" w:pos="2880"/>
                <w:tab w:val="left" w:pos="3240"/>
              </w:tabs>
              <w:rPr>
                <w:rFonts w:ascii="Arial Black" w:hAnsi="Arial Black"/>
                <w:sz w:val="2"/>
              </w:rPr>
            </w:pPr>
          </w:p>
          <w:p w:rsidR="00F6695A" w:rsidRPr="008D0BED" w:rsidRDefault="00F6695A" w:rsidP="003D0953">
            <w:pPr>
              <w:pStyle w:val="Heading4"/>
              <w:tabs>
                <w:tab w:val="left" w:pos="2880"/>
                <w:tab w:val="left" w:pos="3240"/>
              </w:tabs>
            </w:pPr>
            <w:r w:rsidRPr="008D0BED">
              <w:t>Career Objective</w:t>
            </w:r>
          </w:p>
          <w:p w:rsidR="00F6695A" w:rsidRDefault="00F6695A" w:rsidP="00D94C3A">
            <w:pPr>
              <w:tabs>
                <w:tab w:val="left" w:pos="2880"/>
                <w:tab w:val="left" w:pos="3240"/>
              </w:tabs>
              <w:rPr>
                <w:sz w:val="2"/>
              </w:rPr>
            </w:pPr>
          </w:p>
        </w:tc>
      </w:tr>
    </w:tbl>
    <w:p w:rsidR="00F6695A" w:rsidRDefault="00F6695A" w:rsidP="00F86C56">
      <w:pPr>
        <w:ind w:left="720"/>
        <w:jc w:val="both"/>
        <w:rPr>
          <w:sz w:val="24"/>
          <w:szCs w:val="24"/>
        </w:rPr>
      </w:pPr>
    </w:p>
    <w:p w:rsidR="00791188" w:rsidRDefault="00783AF1" w:rsidP="00754BCE">
      <w:pPr>
        <w:spacing w:line="360" w:lineRule="auto"/>
        <w:jc w:val="both"/>
        <w:rPr>
          <w:sz w:val="24"/>
          <w:szCs w:val="24"/>
        </w:rPr>
      </w:pPr>
      <w:r w:rsidRPr="00353278">
        <w:rPr>
          <w:color w:val="343333"/>
          <w:sz w:val="24"/>
          <w:szCs w:val="24"/>
          <w:shd w:val="clear" w:color="auto" w:fill="FFFFFF"/>
        </w:rPr>
        <w:t>I want to be a successful person in my life with leadership qualities and to be honest toward myself with hardworking skill</w:t>
      </w:r>
      <w:r w:rsidR="000471D6">
        <w:rPr>
          <w:color w:val="343333"/>
          <w:sz w:val="24"/>
          <w:szCs w:val="24"/>
          <w:shd w:val="clear" w:color="auto" w:fill="FFFFFF"/>
        </w:rPr>
        <w:t xml:space="preserve">. </w:t>
      </w:r>
      <w:r w:rsidRPr="00353278">
        <w:rPr>
          <w:sz w:val="24"/>
          <w:szCs w:val="24"/>
        </w:rPr>
        <w:t>To work in a reputed organization, in a challenging position where I can use my skills for the betterment of the organization and enhance my skills</w:t>
      </w:r>
    </w:p>
    <w:p w:rsidR="00791188" w:rsidRDefault="00791188" w:rsidP="00791188">
      <w:pPr>
        <w:ind w:left="720"/>
        <w:jc w:val="both"/>
        <w:rPr>
          <w:sz w:val="24"/>
        </w:rPr>
      </w:pPr>
    </w:p>
    <w:tbl>
      <w:tblPr>
        <w:tblpPr w:vertAnchor="text" w:horzAnchor="margin" w:tblpXSpec="center" w:tblpY="15"/>
        <w:tblW w:w="10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DA613A" w:rsidRPr="00F6695A" w:rsidTr="00DA613A">
        <w:trPr>
          <w:trHeight w:val="450"/>
        </w:trPr>
        <w:tc>
          <w:tcPr>
            <w:tcW w:w="10858" w:type="dxa"/>
            <w:shd w:val="clear" w:color="auto" w:fill="C0C0C0"/>
            <w:vAlign w:val="center"/>
          </w:tcPr>
          <w:p w:rsidR="00DA613A" w:rsidRPr="00F6695A" w:rsidRDefault="00DA613A" w:rsidP="00DA613A">
            <w:pPr>
              <w:pStyle w:val="Heading4"/>
              <w:rPr>
                <w:rFonts w:ascii="Arial Black" w:hAnsi="Arial Black"/>
                <w:sz w:val="2"/>
              </w:rPr>
            </w:pPr>
          </w:p>
          <w:p w:rsidR="00DA613A" w:rsidRPr="008D0BED" w:rsidRDefault="00DA613A" w:rsidP="00DA613A">
            <w:pPr>
              <w:pStyle w:val="Heading4"/>
            </w:pPr>
            <w:r>
              <w:t>Inter Personal Skills</w:t>
            </w:r>
          </w:p>
          <w:p w:rsidR="00DA613A" w:rsidRPr="00F6695A" w:rsidRDefault="00DA613A" w:rsidP="00DA613A">
            <w:pPr>
              <w:rPr>
                <w:sz w:val="2"/>
              </w:rPr>
            </w:pPr>
          </w:p>
        </w:tc>
      </w:tr>
    </w:tbl>
    <w:p w:rsidR="002B1D2C" w:rsidRDefault="002B1D2C" w:rsidP="002B1D2C">
      <w:pPr>
        <w:pStyle w:val="ListParagraph"/>
        <w:spacing w:after="200" w:line="276" w:lineRule="auto"/>
        <w:ind w:left="0"/>
        <w:contextualSpacing/>
        <w:rPr>
          <w:sz w:val="24"/>
          <w:szCs w:val="24"/>
        </w:rPr>
      </w:pPr>
    </w:p>
    <w:p w:rsidR="00E654F2" w:rsidRDefault="00E654F2" w:rsidP="00E654F2">
      <w:pPr>
        <w:pStyle w:val="ListParagraph"/>
        <w:spacing w:after="200" w:line="276" w:lineRule="auto"/>
        <w:ind w:left="360"/>
        <w:contextualSpacing/>
        <w:rPr>
          <w:sz w:val="24"/>
          <w:szCs w:val="24"/>
        </w:rPr>
      </w:pPr>
    </w:p>
    <w:p w:rsidR="00E654F2" w:rsidRDefault="000C4BE5" w:rsidP="00005E6C">
      <w:pPr>
        <w:pStyle w:val="ListParagraph"/>
        <w:numPr>
          <w:ilvl w:val="0"/>
          <w:numId w:val="1"/>
        </w:numPr>
        <w:spacing w:after="200" w:line="276" w:lineRule="auto"/>
        <w:contextualSpacing/>
        <w:rPr>
          <w:sz w:val="24"/>
          <w:szCs w:val="24"/>
        </w:rPr>
      </w:pPr>
      <w:r>
        <w:rPr>
          <w:sz w:val="24"/>
          <w:szCs w:val="24"/>
        </w:rPr>
        <w:t>Ability to deal with people in a diplomatic manner</w:t>
      </w:r>
      <w:r w:rsidR="002B1D2C" w:rsidRPr="002B1D2C">
        <w:rPr>
          <w:sz w:val="24"/>
          <w:szCs w:val="24"/>
        </w:rPr>
        <w:t>.</w:t>
      </w:r>
    </w:p>
    <w:p w:rsidR="003E4599" w:rsidRDefault="003E4599" w:rsidP="003E4599">
      <w:pPr>
        <w:pStyle w:val="ListParagraph"/>
        <w:rPr>
          <w:sz w:val="24"/>
          <w:szCs w:val="24"/>
        </w:rPr>
      </w:pPr>
    </w:p>
    <w:p w:rsidR="003E4599" w:rsidRDefault="009373A8" w:rsidP="00005E6C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apable </w:t>
      </w:r>
      <w:r w:rsidR="003E4599" w:rsidRPr="003E4599">
        <w:rPr>
          <w:sz w:val="24"/>
          <w:szCs w:val="24"/>
        </w:rPr>
        <w:t xml:space="preserve">to </w:t>
      </w:r>
      <w:r>
        <w:rPr>
          <w:sz w:val="24"/>
          <w:szCs w:val="24"/>
        </w:rPr>
        <w:t>work</w:t>
      </w:r>
      <w:r w:rsidR="000471D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under </w:t>
      </w:r>
      <w:r w:rsidR="003E4599" w:rsidRPr="003E4599">
        <w:rPr>
          <w:sz w:val="24"/>
          <w:szCs w:val="24"/>
        </w:rPr>
        <w:t xml:space="preserve">pressure, </w:t>
      </w:r>
      <w:r>
        <w:rPr>
          <w:sz w:val="24"/>
          <w:szCs w:val="24"/>
        </w:rPr>
        <w:t xml:space="preserve">follow </w:t>
      </w:r>
      <w:r w:rsidR="003E4599" w:rsidRPr="003E4599">
        <w:rPr>
          <w:sz w:val="24"/>
          <w:szCs w:val="24"/>
        </w:rPr>
        <w:t xml:space="preserve">time management, </w:t>
      </w:r>
      <w:r>
        <w:rPr>
          <w:sz w:val="24"/>
          <w:szCs w:val="24"/>
        </w:rPr>
        <w:t xml:space="preserve">undertake </w:t>
      </w:r>
      <w:r w:rsidR="003E4599" w:rsidRPr="003E4599">
        <w:rPr>
          <w:sz w:val="24"/>
          <w:szCs w:val="24"/>
        </w:rPr>
        <w:t>responsib</w:t>
      </w:r>
      <w:r>
        <w:rPr>
          <w:sz w:val="24"/>
          <w:szCs w:val="24"/>
        </w:rPr>
        <w:t>ilities</w:t>
      </w:r>
      <w:r w:rsidR="003E4599" w:rsidRPr="003E4599">
        <w:rPr>
          <w:sz w:val="24"/>
          <w:szCs w:val="24"/>
        </w:rPr>
        <w:t>.</w:t>
      </w:r>
    </w:p>
    <w:p w:rsidR="003E4599" w:rsidRDefault="003E4599" w:rsidP="003E4599">
      <w:pPr>
        <w:pStyle w:val="ListParagraph"/>
        <w:rPr>
          <w:bCs/>
          <w:color w:val="222222"/>
          <w:sz w:val="24"/>
          <w:szCs w:val="24"/>
          <w:shd w:val="clear" w:color="auto" w:fill="FFFFFF"/>
        </w:rPr>
      </w:pPr>
    </w:p>
    <w:p w:rsidR="00E654F2" w:rsidRPr="000C4BE5" w:rsidRDefault="000C4BE5" w:rsidP="00005E6C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sz w:val="24"/>
          <w:szCs w:val="24"/>
        </w:rPr>
      </w:pPr>
      <w:r>
        <w:rPr>
          <w:bCs/>
          <w:color w:val="222222"/>
          <w:sz w:val="24"/>
          <w:szCs w:val="24"/>
          <w:shd w:val="clear" w:color="auto" w:fill="FFFFFF"/>
        </w:rPr>
        <w:t>Quick in adapting any situations</w:t>
      </w:r>
      <w:r w:rsidR="002B1D2C" w:rsidRPr="003E4599">
        <w:rPr>
          <w:bCs/>
          <w:color w:val="222222"/>
          <w:sz w:val="24"/>
          <w:szCs w:val="24"/>
          <w:shd w:val="clear" w:color="auto" w:fill="FFFFFF"/>
        </w:rPr>
        <w:t>.</w:t>
      </w:r>
    </w:p>
    <w:p w:rsidR="000C4BE5" w:rsidRDefault="000C4BE5" w:rsidP="000C4BE5">
      <w:pPr>
        <w:pStyle w:val="ListParagraph"/>
        <w:rPr>
          <w:sz w:val="24"/>
          <w:szCs w:val="24"/>
        </w:rPr>
      </w:pPr>
    </w:p>
    <w:p w:rsidR="00E16473" w:rsidRPr="009B44BF" w:rsidRDefault="000C4BE5" w:rsidP="00005E6C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</w:rPr>
      </w:pPr>
      <w:r w:rsidRPr="00754BCE">
        <w:rPr>
          <w:sz w:val="24"/>
          <w:szCs w:val="24"/>
        </w:rPr>
        <w:t>Shoulder challenges and responsibilities</w:t>
      </w:r>
    </w:p>
    <w:p w:rsidR="009B44BF" w:rsidRDefault="009B44BF" w:rsidP="009B44BF">
      <w:pPr>
        <w:pStyle w:val="ListParagraph"/>
        <w:rPr>
          <w:rFonts w:ascii="Arial" w:hAnsi="Arial" w:cs="Arial"/>
          <w:bCs/>
          <w:sz w:val="24"/>
          <w:szCs w:val="24"/>
        </w:rPr>
      </w:pPr>
    </w:p>
    <w:p w:rsidR="002D3703" w:rsidRDefault="002D3703" w:rsidP="009B44BF">
      <w:pPr>
        <w:pStyle w:val="ListParagraph"/>
        <w:rPr>
          <w:rFonts w:ascii="Arial" w:hAnsi="Arial" w:cs="Arial"/>
          <w:bCs/>
          <w:sz w:val="24"/>
          <w:szCs w:val="24"/>
        </w:rPr>
      </w:pPr>
    </w:p>
    <w:p w:rsidR="009B44BF" w:rsidRPr="00754BCE" w:rsidRDefault="009B44BF" w:rsidP="009B44BF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</w:rPr>
      </w:pPr>
    </w:p>
    <w:p w:rsidR="00E16473" w:rsidRDefault="00E16473" w:rsidP="000E1275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  <w:sz w:val="24"/>
          <w:szCs w:val="24"/>
        </w:rPr>
      </w:pPr>
    </w:p>
    <w:p w:rsidR="009B44BF" w:rsidRDefault="009B44BF" w:rsidP="000E1275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  <w:sz w:val="24"/>
          <w:szCs w:val="24"/>
        </w:rPr>
      </w:pPr>
    </w:p>
    <w:p w:rsidR="009B44BF" w:rsidRDefault="009B44BF" w:rsidP="000E1275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  <w:sz w:val="24"/>
          <w:szCs w:val="24"/>
        </w:rPr>
      </w:pPr>
    </w:p>
    <w:p w:rsidR="009B44BF" w:rsidRPr="000E1275" w:rsidRDefault="009B44BF" w:rsidP="000E1275">
      <w:pPr>
        <w:pStyle w:val="Footer"/>
        <w:tabs>
          <w:tab w:val="clear" w:pos="4320"/>
          <w:tab w:val="clear" w:pos="8640"/>
        </w:tabs>
        <w:rPr>
          <w:rFonts w:ascii="Arial" w:hAnsi="Arial" w:cs="Arial"/>
          <w:bCs/>
          <w:sz w:val="24"/>
          <w:szCs w:val="24"/>
        </w:rPr>
      </w:pPr>
    </w:p>
    <w:tbl>
      <w:tblPr>
        <w:tblpPr w:leftFromText="180" w:rightFromText="180" w:vertAnchor="text" w:horzAnchor="margin" w:tblpXSpec="center" w:tblpY="-764"/>
        <w:tblW w:w="10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2D3703" w:rsidTr="002D3703">
        <w:trPr>
          <w:trHeight w:val="465"/>
        </w:trPr>
        <w:tc>
          <w:tcPr>
            <w:tcW w:w="10858" w:type="dxa"/>
            <w:shd w:val="clear" w:color="auto" w:fill="C0C0C0"/>
            <w:vAlign w:val="center"/>
          </w:tcPr>
          <w:p w:rsidR="002D3703" w:rsidRDefault="002D3703" w:rsidP="002D3703">
            <w:pPr>
              <w:pStyle w:val="Heading4"/>
              <w:tabs>
                <w:tab w:val="left" w:pos="2880"/>
                <w:tab w:val="left" w:pos="3240"/>
              </w:tabs>
              <w:rPr>
                <w:rFonts w:ascii="Arial Black" w:hAnsi="Arial Black"/>
                <w:sz w:val="2"/>
              </w:rPr>
            </w:pPr>
          </w:p>
          <w:p w:rsidR="002D3703" w:rsidRPr="008D0BED" w:rsidRDefault="002D3703" w:rsidP="002D3703">
            <w:pPr>
              <w:pStyle w:val="Heading4"/>
              <w:tabs>
                <w:tab w:val="left" w:pos="2880"/>
                <w:tab w:val="left" w:pos="3240"/>
              </w:tabs>
            </w:pPr>
            <w:r w:rsidRPr="008D0BED">
              <w:t>Academic Profile</w:t>
            </w:r>
          </w:p>
          <w:p w:rsidR="002D3703" w:rsidRDefault="002D3703" w:rsidP="002D3703">
            <w:pPr>
              <w:tabs>
                <w:tab w:val="left" w:pos="2880"/>
                <w:tab w:val="left" w:pos="3240"/>
              </w:tabs>
              <w:rPr>
                <w:sz w:val="2"/>
              </w:rPr>
            </w:pPr>
          </w:p>
        </w:tc>
      </w:tr>
    </w:tbl>
    <w:p w:rsidR="00BC3FFC" w:rsidRDefault="00CA6B4D" w:rsidP="00005E6C">
      <w:pPr>
        <w:numPr>
          <w:ilvl w:val="0"/>
          <w:numId w:val="7"/>
        </w:numPr>
        <w:rPr>
          <w:sz w:val="24"/>
          <w:szCs w:val="24"/>
        </w:rPr>
      </w:pPr>
      <w:r w:rsidRPr="00CA6B4D">
        <w:rPr>
          <w:b/>
          <w:sz w:val="24"/>
          <w:szCs w:val="24"/>
          <w:u w:val="single"/>
        </w:rPr>
        <w:t>P</w:t>
      </w:r>
      <w:r w:rsidR="002B1D2C" w:rsidRPr="00CA6B4D">
        <w:rPr>
          <w:b/>
          <w:sz w:val="24"/>
          <w:szCs w:val="24"/>
          <w:u w:val="single"/>
        </w:rPr>
        <w:t>G</w:t>
      </w:r>
      <w:r w:rsidR="00C004D5" w:rsidRPr="00CA6B4D">
        <w:rPr>
          <w:b/>
          <w:sz w:val="24"/>
          <w:szCs w:val="24"/>
          <w:u w:val="single"/>
        </w:rPr>
        <w:t>D</w:t>
      </w:r>
      <w:r w:rsidRPr="00CA6B4D">
        <w:rPr>
          <w:b/>
          <w:sz w:val="24"/>
          <w:szCs w:val="24"/>
          <w:u w:val="single"/>
        </w:rPr>
        <w:t xml:space="preserve">M </w:t>
      </w:r>
      <w:r w:rsidR="00C004D5" w:rsidRPr="00CA6B4D">
        <w:rPr>
          <w:b/>
          <w:sz w:val="24"/>
          <w:szCs w:val="24"/>
          <w:u w:val="single"/>
        </w:rPr>
        <w:t>in Shipping</w:t>
      </w:r>
      <w:r w:rsidR="002B1D2C" w:rsidRPr="00CA6B4D">
        <w:rPr>
          <w:b/>
          <w:sz w:val="24"/>
          <w:szCs w:val="24"/>
          <w:u w:val="single"/>
        </w:rPr>
        <w:t xml:space="preserve"> and L</w:t>
      </w:r>
      <w:r w:rsidR="00C004D5" w:rsidRPr="00CA6B4D">
        <w:rPr>
          <w:b/>
          <w:sz w:val="24"/>
          <w:szCs w:val="24"/>
          <w:u w:val="single"/>
        </w:rPr>
        <w:t xml:space="preserve">ogistics </w:t>
      </w:r>
      <w:r w:rsidR="00B011FF" w:rsidRPr="00CA6B4D">
        <w:rPr>
          <w:b/>
          <w:sz w:val="24"/>
          <w:szCs w:val="24"/>
          <w:u w:val="single"/>
        </w:rPr>
        <w:t>Management</w:t>
      </w:r>
      <w:r w:rsidR="000471D6">
        <w:rPr>
          <w:b/>
          <w:sz w:val="24"/>
          <w:szCs w:val="24"/>
          <w:u w:val="single"/>
        </w:rPr>
        <w:t xml:space="preserve"> </w:t>
      </w:r>
      <w:r w:rsidRPr="009373A8">
        <w:rPr>
          <w:sz w:val="24"/>
          <w:szCs w:val="24"/>
        </w:rPr>
        <w:t xml:space="preserve">from </w:t>
      </w:r>
      <w:r w:rsidR="00B011FF" w:rsidRPr="00CA6B4D">
        <w:rPr>
          <w:sz w:val="24"/>
          <w:szCs w:val="24"/>
        </w:rPr>
        <w:t>A</w:t>
      </w:r>
      <w:r w:rsidR="0025390A" w:rsidRPr="00CA6B4D">
        <w:rPr>
          <w:sz w:val="24"/>
          <w:szCs w:val="24"/>
        </w:rPr>
        <w:t xml:space="preserve">sia </w:t>
      </w:r>
      <w:r w:rsidR="00B011FF" w:rsidRPr="00CA6B4D">
        <w:rPr>
          <w:sz w:val="24"/>
          <w:szCs w:val="24"/>
        </w:rPr>
        <w:t>M</w:t>
      </w:r>
      <w:r w:rsidR="0025390A" w:rsidRPr="00CA6B4D">
        <w:rPr>
          <w:sz w:val="24"/>
          <w:szCs w:val="24"/>
        </w:rPr>
        <w:t xml:space="preserve">ercantile </w:t>
      </w:r>
      <w:r w:rsidR="00B011FF" w:rsidRPr="00CA6B4D">
        <w:rPr>
          <w:sz w:val="24"/>
          <w:szCs w:val="24"/>
        </w:rPr>
        <w:t>&amp;M</w:t>
      </w:r>
      <w:r w:rsidR="0025390A" w:rsidRPr="00CA6B4D">
        <w:rPr>
          <w:sz w:val="24"/>
          <w:szCs w:val="24"/>
        </w:rPr>
        <w:t xml:space="preserve">aritime </w:t>
      </w:r>
      <w:r w:rsidR="00B011FF" w:rsidRPr="00CA6B4D">
        <w:rPr>
          <w:sz w:val="24"/>
          <w:szCs w:val="24"/>
        </w:rPr>
        <w:t>A</w:t>
      </w:r>
      <w:r w:rsidR="0025390A" w:rsidRPr="00CA6B4D">
        <w:rPr>
          <w:sz w:val="24"/>
          <w:szCs w:val="24"/>
        </w:rPr>
        <w:t>cademy</w:t>
      </w:r>
      <w:proofErr w:type="gramStart"/>
      <w:r w:rsidR="0025390A" w:rsidRPr="00CA6B4D">
        <w:rPr>
          <w:sz w:val="24"/>
          <w:szCs w:val="24"/>
        </w:rPr>
        <w:t>,</w:t>
      </w:r>
      <w:r w:rsidR="00B011FF" w:rsidRPr="00CA6B4D">
        <w:rPr>
          <w:sz w:val="24"/>
          <w:szCs w:val="24"/>
        </w:rPr>
        <w:t xml:space="preserve">  Cochin</w:t>
      </w:r>
      <w:proofErr w:type="gramEnd"/>
      <w:r w:rsidR="0025390A" w:rsidRPr="00CA6B4D">
        <w:rPr>
          <w:sz w:val="24"/>
          <w:szCs w:val="24"/>
        </w:rPr>
        <w:t>-682024.</w:t>
      </w:r>
      <w:r>
        <w:rPr>
          <w:sz w:val="24"/>
          <w:szCs w:val="24"/>
        </w:rPr>
        <w:t xml:space="preserve">, accredited to </w:t>
      </w:r>
      <w:proofErr w:type="spellStart"/>
      <w:r>
        <w:rPr>
          <w:sz w:val="24"/>
          <w:szCs w:val="24"/>
        </w:rPr>
        <w:t>B</w:t>
      </w:r>
      <w:r w:rsidR="00DA613A">
        <w:rPr>
          <w:sz w:val="24"/>
          <w:szCs w:val="24"/>
        </w:rPr>
        <w:t>harath</w:t>
      </w:r>
      <w:proofErr w:type="spellEnd"/>
      <w:r w:rsidR="000471D6">
        <w:rPr>
          <w:sz w:val="24"/>
          <w:szCs w:val="24"/>
        </w:rPr>
        <w:t xml:space="preserve"> </w:t>
      </w:r>
      <w:proofErr w:type="spellStart"/>
      <w:r w:rsidR="00DA613A">
        <w:rPr>
          <w:sz w:val="24"/>
          <w:szCs w:val="24"/>
        </w:rPr>
        <w:t>Sevak</w:t>
      </w:r>
      <w:proofErr w:type="spellEnd"/>
      <w:r w:rsidR="000471D6">
        <w:rPr>
          <w:sz w:val="24"/>
          <w:szCs w:val="24"/>
        </w:rPr>
        <w:t xml:space="preserve"> </w:t>
      </w:r>
      <w:proofErr w:type="spellStart"/>
      <w:r w:rsidR="00DA613A">
        <w:rPr>
          <w:sz w:val="24"/>
          <w:szCs w:val="24"/>
        </w:rPr>
        <w:t>Samaj</w:t>
      </w:r>
      <w:proofErr w:type="spellEnd"/>
      <w:r w:rsidR="00DA613A">
        <w:rPr>
          <w:sz w:val="24"/>
          <w:szCs w:val="24"/>
        </w:rPr>
        <w:t>, New Delhi</w:t>
      </w:r>
      <w:r>
        <w:rPr>
          <w:sz w:val="24"/>
          <w:szCs w:val="24"/>
        </w:rPr>
        <w:t>.</w:t>
      </w:r>
    </w:p>
    <w:p w:rsidR="00DA613A" w:rsidRDefault="00DA613A" w:rsidP="00DA613A">
      <w:pPr>
        <w:ind w:left="450"/>
        <w:rPr>
          <w:sz w:val="24"/>
          <w:szCs w:val="24"/>
        </w:rPr>
      </w:pPr>
    </w:p>
    <w:p w:rsidR="00C004D5" w:rsidRPr="00DA613A" w:rsidRDefault="000471D6" w:rsidP="00005E6C">
      <w:pPr>
        <w:numPr>
          <w:ilvl w:val="0"/>
          <w:numId w:val="2"/>
        </w:numPr>
        <w:rPr>
          <w:sz w:val="24"/>
          <w:szCs w:val="24"/>
        </w:rPr>
      </w:pPr>
      <w:r>
        <w:rPr>
          <w:b/>
          <w:sz w:val="24"/>
          <w:szCs w:val="24"/>
          <w:u w:val="single"/>
        </w:rPr>
        <w:t>Graduation in B</w:t>
      </w:r>
      <w:r w:rsidRPr="00DA613A">
        <w:rPr>
          <w:b/>
          <w:sz w:val="24"/>
          <w:szCs w:val="24"/>
          <w:u w:val="single"/>
        </w:rPr>
        <w:t>achelor</w:t>
      </w:r>
      <w:r>
        <w:rPr>
          <w:b/>
          <w:sz w:val="24"/>
          <w:szCs w:val="24"/>
          <w:u w:val="single"/>
        </w:rPr>
        <w:t xml:space="preserve"> </w:t>
      </w:r>
      <w:r w:rsidR="00BC3FFC" w:rsidRPr="00DA613A">
        <w:rPr>
          <w:sz w:val="24"/>
          <w:szCs w:val="24"/>
        </w:rPr>
        <w:t>of tourism studies from AL-AMEEN college of arts</w:t>
      </w:r>
      <w:r>
        <w:rPr>
          <w:sz w:val="24"/>
          <w:szCs w:val="24"/>
        </w:rPr>
        <w:t xml:space="preserve"> </w:t>
      </w:r>
      <w:r w:rsidR="00BC3FFC" w:rsidRPr="00DA613A">
        <w:rPr>
          <w:sz w:val="24"/>
          <w:szCs w:val="24"/>
        </w:rPr>
        <w:t>&amp;</w:t>
      </w:r>
      <w:r>
        <w:rPr>
          <w:sz w:val="24"/>
          <w:szCs w:val="24"/>
        </w:rPr>
        <w:t xml:space="preserve"> </w:t>
      </w:r>
      <w:r w:rsidR="00BC3FFC" w:rsidRPr="00DA613A">
        <w:rPr>
          <w:sz w:val="24"/>
          <w:szCs w:val="24"/>
        </w:rPr>
        <w:t>science,</w:t>
      </w:r>
      <w:r>
        <w:rPr>
          <w:sz w:val="24"/>
          <w:szCs w:val="24"/>
        </w:rPr>
        <w:t xml:space="preserve"> </w:t>
      </w:r>
      <w:r w:rsidR="00BC3FFC" w:rsidRPr="00DA613A">
        <w:rPr>
          <w:sz w:val="24"/>
          <w:szCs w:val="24"/>
        </w:rPr>
        <w:t>EDATHALA,ALUVA</w:t>
      </w:r>
    </w:p>
    <w:p w:rsidR="00C004D5" w:rsidRDefault="00C004D5" w:rsidP="00C004D5">
      <w:pPr>
        <w:rPr>
          <w:sz w:val="24"/>
          <w:szCs w:val="24"/>
        </w:rPr>
      </w:pPr>
    </w:p>
    <w:p w:rsidR="00C004D5" w:rsidRDefault="00950E85" w:rsidP="00005E6C">
      <w:pPr>
        <w:numPr>
          <w:ilvl w:val="0"/>
          <w:numId w:val="2"/>
        </w:numPr>
        <w:rPr>
          <w:sz w:val="24"/>
          <w:szCs w:val="24"/>
        </w:rPr>
      </w:pPr>
      <w:r w:rsidRPr="00F160FF">
        <w:rPr>
          <w:b/>
          <w:bCs/>
          <w:sz w:val="24"/>
          <w:szCs w:val="24"/>
          <w:u w:val="single"/>
        </w:rPr>
        <w:t>Higher Secondary</w:t>
      </w:r>
      <w:r w:rsidR="00AC59E9" w:rsidRPr="00F160FF">
        <w:rPr>
          <w:b/>
          <w:bCs/>
          <w:sz w:val="24"/>
          <w:szCs w:val="24"/>
          <w:u w:val="single"/>
        </w:rPr>
        <w:t xml:space="preserve"> (</w:t>
      </w:r>
      <w:r w:rsidR="00F160FF">
        <w:rPr>
          <w:b/>
          <w:bCs/>
          <w:sz w:val="24"/>
          <w:szCs w:val="24"/>
          <w:u w:val="single"/>
        </w:rPr>
        <w:t>VHSE</w:t>
      </w:r>
      <w:r w:rsidR="006A27C1" w:rsidRPr="00F160FF">
        <w:rPr>
          <w:b/>
          <w:bCs/>
          <w:sz w:val="24"/>
          <w:szCs w:val="24"/>
          <w:u w:val="single"/>
        </w:rPr>
        <w:t xml:space="preserve">, </w:t>
      </w:r>
      <w:r w:rsidR="00F160FF" w:rsidRPr="00F160FF">
        <w:rPr>
          <w:b/>
          <w:bCs/>
          <w:sz w:val="24"/>
          <w:szCs w:val="24"/>
          <w:u w:val="single"/>
        </w:rPr>
        <w:t>PRINTING TECHNOLOGY</w:t>
      </w:r>
      <w:r w:rsidR="00D7136F" w:rsidRPr="00F160FF">
        <w:rPr>
          <w:b/>
          <w:bCs/>
          <w:sz w:val="24"/>
          <w:szCs w:val="24"/>
          <w:u w:val="single"/>
        </w:rPr>
        <w:t>)</w:t>
      </w:r>
      <w:r w:rsidR="00C004D5" w:rsidRPr="00F160FF">
        <w:rPr>
          <w:b/>
          <w:bCs/>
          <w:sz w:val="24"/>
          <w:szCs w:val="24"/>
          <w:u w:val="single"/>
        </w:rPr>
        <w:t xml:space="preserve"> :</w:t>
      </w:r>
      <w:r w:rsidR="00F160FF">
        <w:rPr>
          <w:sz w:val="24"/>
          <w:szCs w:val="24"/>
        </w:rPr>
        <w:t>M.M.ORIENTAL VHSS,PANAYAPPALLY (2010-2011)</w:t>
      </w:r>
    </w:p>
    <w:p w:rsidR="00F160FF" w:rsidRPr="00F160FF" w:rsidRDefault="00F160FF" w:rsidP="00F160FF">
      <w:pPr>
        <w:rPr>
          <w:sz w:val="24"/>
          <w:szCs w:val="24"/>
        </w:rPr>
      </w:pPr>
    </w:p>
    <w:p w:rsidR="00C71A57" w:rsidRDefault="007C436F" w:rsidP="00005E6C">
      <w:pPr>
        <w:numPr>
          <w:ilvl w:val="0"/>
          <w:numId w:val="2"/>
        </w:numPr>
        <w:rPr>
          <w:sz w:val="24"/>
          <w:szCs w:val="24"/>
        </w:rPr>
      </w:pPr>
      <w:r w:rsidRPr="006B60DF">
        <w:rPr>
          <w:b/>
          <w:bCs/>
          <w:sz w:val="24"/>
          <w:szCs w:val="24"/>
          <w:u w:val="single"/>
        </w:rPr>
        <w:t xml:space="preserve">Secondary </w:t>
      </w:r>
      <w:r w:rsidR="003E67A0">
        <w:rPr>
          <w:b/>
          <w:bCs/>
          <w:sz w:val="24"/>
          <w:szCs w:val="24"/>
          <w:u w:val="single"/>
        </w:rPr>
        <w:t xml:space="preserve">School </w:t>
      </w:r>
      <w:r w:rsidRPr="006B60DF">
        <w:rPr>
          <w:b/>
          <w:bCs/>
          <w:sz w:val="24"/>
          <w:szCs w:val="24"/>
          <w:u w:val="single"/>
        </w:rPr>
        <w:t>(</w:t>
      </w:r>
      <w:r w:rsidR="00734167">
        <w:rPr>
          <w:b/>
          <w:bCs/>
          <w:sz w:val="24"/>
          <w:szCs w:val="24"/>
          <w:u w:val="single"/>
        </w:rPr>
        <w:t>10th</w:t>
      </w:r>
      <w:r w:rsidRPr="006B60DF">
        <w:rPr>
          <w:b/>
          <w:bCs/>
          <w:sz w:val="24"/>
          <w:szCs w:val="24"/>
          <w:u w:val="single"/>
        </w:rPr>
        <w:t>)</w:t>
      </w:r>
      <w:r w:rsidR="00C004D5">
        <w:rPr>
          <w:b/>
          <w:sz w:val="24"/>
          <w:szCs w:val="24"/>
        </w:rPr>
        <w:t>:</w:t>
      </w:r>
      <w:r w:rsidR="00F160FF">
        <w:rPr>
          <w:b/>
          <w:sz w:val="24"/>
          <w:szCs w:val="24"/>
        </w:rPr>
        <w:t xml:space="preserve">SSLC , </w:t>
      </w:r>
      <w:r w:rsidR="00F160FF">
        <w:rPr>
          <w:sz w:val="24"/>
          <w:szCs w:val="24"/>
        </w:rPr>
        <w:t xml:space="preserve"> AASIA BAI EMHS, MATTANCHERY</w:t>
      </w:r>
      <w:r w:rsidR="00BA1CE8">
        <w:rPr>
          <w:sz w:val="24"/>
          <w:szCs w:val="24"/>
        </w:rPr>
        <w:t>(</w:t>
      </w:r>
      <w:r w:rsidR="00AB2F5B">
        <w:rPr>
          <w:sz w:val="24"/>
          <w:szCs w:val="24"/>
        </w:rPr>
        <w:t>2008-2009</w:t>
      </w:r>
      <w:r w:rsidR="00734167" w:rsidRPr="00734167">
        <w:rPr>
          <w:sz w:val="24"/>
          <w:szCs w:val="24"/>
        </w:rPr>
        <w:t>)</w:t>
      </w:r>
    </w:p>
    <w:p w:rsidR="001D3D25" w:rsidRDefault="001D3D25" w:rsidP="000C7C8B">
      <w:pPr>
        <w:pStyle w:val="ListParagraph"/>
        <w:tabs>
          <w:tab w:val="left" w:pos="8265"/>
        </w:tabs>
        <w:rPr>
          <w:sz w:val="24"/>
          <w:szCs w:val="24"/>
        </w:rPr>
      </w:pPr>
    </w:p>
    <w:p w:rsidR="001D3D25" w:rsidRDefault="001D3D25" w:rsidP="000C7C8B">
      <w:pPr>
        <w:pStyle w:val="ListParagraph"/>
        <w:tabs>
          <w:tab w:val="left" w:pos="8265"/>
        </w:tabs>
        <w:rPr>
          <w:sz w:val="24"/>
          <w:szCs w:val="24"/>
        </w:rPr>
      </w:pPr>
    </w:p>
    <w:p w:rsidR="0060749E" w:rsidRDefault="000C7C8B" w:rsidP="000C7C8B">
      <w:pPr>
        <w:pStyle w:val="ListParagraph"/>
        <w:tabs>
          <w:tab w:val="left" w:pos="8265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:rsidR="0060749E" w:rsidRDefault="0060749E" w:rsidP="0060749E">
      <w:pPr>
        <w:ind w:left="450"/>
        <w:rPr>
          <w:sz w:val="24"/>
          <w:szCs w:val="24"/>
        </w:rPr>
      </w:pPr>
    </w:p>
    <w:tbl>
      <w:tblPr>
        <w:tblpPr w:vertAnchor="text" w:horzAnchor="margin" w:tblpXSpec="center" w:tblpY="-914"/>
        <w:tblW w:w="10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0322C2" w:rsidTr="000322C2">
        <w:trPr>
          <w:trHeight w:val="405"/>
        </w:trPr>
        <w:tc>
          <w:tcPr>
            <w:tcW w:w="10858" w:type="dxa"/>
            <w:shd w:val="clear" w:color="auto" w:fill="C0C0C0"/>
            <w:vAlign w:val="center"/>
          </w:tcPr>
          <w:p w:rsidR="000322C2" w:rsidRDefault="000322C2" w:rsidP="000322C2">
            <w:pPr>
              <w:pStyle w:val="Heading4"/>
              <w:tabs>
                <w:tab w:val="left" w:pos="2880"/>
                <w:tab w:val="left" w:pos="3240"/>
              </w:tabs>
              <w:rPr>
                <w:rFonts w:ascii="Arial Black" w:hAnsi="Arial Black"/>
                <w:sz w:val="2"/>
              </w:rPr>
            </w:pPr>
          </w:p>
          <w:p w:rsidR="000322C2" w:rsidRDefault="000322C2" w:rsidP="000322C2">
            <w:pPr>
              <w:pStyle w:val="Heading4"/>
              <w:tabs>
                <w:tab w:val="left" w:pos="2880"/>
                <w:tab w:val="left" w:pos="3240"/>
              </w:tabs>
              <w:rPr>
                <w:sz w:val="2"/>
              </w:rPr>
            </w:pPr>
            <w:r>
              <w:rPr>
                <w:sz w:val="2"/>
              </w:rPr>
              <w:t>Ad</w:t>
            </w:r>
          </w:p>
          <w:p w:rsidR="000322C2" w:rsidRPr="008D0BED" w:rsidRDefault="000322C2" w:rsidP="000322C2">
            <w:pPr>
              <w:tabs>
                <w:tab w:val="left" w:pos="3825"/>
              </w:tabs>
              <w:jc w:val="center"/>
              <w:rPr>
                <w:b/>
                <w:sz w:val="28"/>
                <w:szCs w:val="28"/>
              </w:rPr>
            </w:pPr>
            <w:r w:rsidRPr="008D0BED">
              <w:rPr>
                <w:b/>
                <w:sz w:val="28"/>
                <w:szCs w:val="28"/>
              </w:rPr>
              <w:t>Technical Qualifications</w:t>
            </w:r>
          </w:p>
        </w:tc>
      </w:tr>
    </w:tbl>
    <w:p w:rsidR="0060749E" w:rsidRDefault="0060749E" w:rsidP="0060749E">
      <w:pPr>
        <w:ind w:left="450"/>
        <w:rPr>
          <w:sz w:val="24"/>
          <w:szCs w:val="24"/>
        </w:rPr>
      </w:pPr>
    </w:p>
    <w:p w:rsidR="001750CF" w:rsidRPr="000322C2" w:rsidRDefault="00BC3FFC" w:rsidP="001750CF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CRS(Computer reservation system)</w:t>
      </w:r>
    </w:p>
    <w:p w:rsidR="001750CF" w:rsidRDefault="00741542" w:rsidP="00005E6C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MS office.</w:t>
      </w:r>
    </w:p>
    <w:p w:rsidR="001D3D25" w:rsidRDefault="001D3D25" w:rsidP="001D3D25">
      <w:pPr>
        <w:rPr>
          <w:sz w:val="24"/>
          <w:szCs w:val="24"/>
        </w:rPr>
      </w:pPr>
    </w:p>
    <w:tbl>
      <w:tblPr>
        <w:tblpPr w:tblpXSpec="center"/>
        <w:tblW w:w="108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6A27C1" w:rsidTr="009C5480">
        <w:trPr>
          <w:trHeight w:val="405"/>
          <w:jc w:val="center"/>
        </w:trPr>
        <w:tc>
          <w:tcPr>
            <w:tcW w:w="10710" w:type="dxa"/>
            <w:shd w:val="clear" w:color="auto" w:fill="C0C0C0"/>
            <w:vAlign w:val="center"/>
          </w:tcPr>
          <w:p w:rsidR="006A27C1" w:rsidRDefault="006A27C1" w:rsidP="009C5480">
            <w:pPr>
              <w:pStyle w:val="Heading4"/>
              <w:tabs>
                <w:tab w:val="left" w:pos="2880"/>
                <w:tab w:val="left" w:pos="3240"/>
              </w:tabs>
              <w:rPr>
                <w:rFonts w:ascii="Arial Black" w:hAnsi="Arial Black"/>
                <w:sz w:val="2"/>
              </w:rPr>
            </w:pPr>
          </w:p>
          <w:p w:rsidR="006A27C1" w:rsidRDefault="006A27C1" w:rsidP="009C5480">
            <w:pPr>
              <w:pStyle w:val="Heading4"/>
              <w:tabs>
                <w:tab w:val="left" w:pos="2880"/>
                <w:tab w:val="left" w:pos="3240"/>
              </w:tabs>
              <w:rPr>
                <w:sz w:val="2"/>
              </w:rPr>
            </w:pPr>
            <w:r>
              <w:rPr>
                <w:sz w:val="2"/>
              </w:rPr>
              <w:t>Ad</w:t>
            </w:r>
          </w:p>
          <w:p w:rsidR="006A27C1" w:rsidRPr="008D0BED" w:rsidRDefault="006A27C1" w:rsidP="009C5480">
            <w:pPr>
              <w:tabs>
                <w:tab w:val="left" w:pos="3825"/>
              </w:tabs>
              <w:jc w:val="center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Extra Curricular</w:t>
            </w:r>
            <w:proofErr w:type="spellEnd"/>
            <w:r>
              <w:rPr>
                <w:b/>
                <w:sz w:val="28"/>
                <w:szCs w:val="28"/>
              </w:rPr>
              <w:t xml:space="preserve"> Activities</w:t>
            </w:r>
          </w:p>
        </w:tc>
      </w:tr>
    </w:tbl>
    <w:p w:rsidR="00C4493F" w:rsidRDefault="00C4493F" w:rsidP="00BC3FFC">
      <w:pPr>
        <w:rPr>
          <w:sz w:val="24"/>
          <w:szCs w:val="24"/>
        </w:rPr>
      </w:pPr>
    </w:p>
    <w:p w:rsidR="00B062FA" w:rsidRDefault="00BC3FFC" w:rsidP="00005E6C">
      <w:pPr>
        <w:numPr>
          <w:ilvl w:val="0"/>
          <w:numId w:val="6"/>
        </w:numPr>
        <w:spacing w:line="276" w:lineRule="auto"/>
        <w:rPr>
          <w:sz w:val="24"/>
          <w:szCs w:val="36"/>
        </w:rPr>
      </w:pPr>
      <w:r>
        <w:rPr>
          <w:sz w:val="24"/>
          <w:szCs w:val="36"/>
        </w:rPr>
        <w:t>WRESTLING</w:t>
      </w:r>
    </w:p>
    <w:p w:rsidR="00BC3FFC" w:rsidRDefault="00BC3FFC" w:rsidP="00005E6C">
      <w:pPr>
        <w:numPr>
          <w:ilvl w:val="0"/>
          <w:numId w:val="6"/>
        </w:numPr>
        <w:spacing w:line="276" w:lineRule="auto"/>
        <w:rPr>
          <w:sz w:val="24"/>
          <w:szCs w:val="36"/>
        </w:rPr>
      </w:pPr>
      <w:r>
        <w:rPr>
          <w:sz w:val="24"/>
          <w:szCs w:val="36"/>
        </w:rPr>
        <w:t>BOXING</w:t>
      </w:r>
    </w:p>
    <w:p w:rsidR="00777611" w:rsidRDefault="00777611" w:rsidP="00005E6C">
      <w:pPr>
        <w:numPr>
          <w:ilvl w:val="0"/>
          <w:numId w:val="6"/>
        </w:numPr>
        <w:spacing w:line="276" w:lineRule="auto"/>
        <w:rPr>
          <w:sz w:val="24"/>
          <w:szCs w:val="36"/>
        </w:rPr>
      </w:pPr>
      <w:r>
        <w:rPr>
          <w:sz w:val="24"/>
          <w:szCs w:val="36"/>
        </w:rPr>
        <w:t>SWIMMING</w:t>
      </w:r>
    </w:p>
    <w:p w:rsidR="00777611" w:rsidRDefault="00777611" w:rsidP="00005E6C">
      <w:pPr>
        <w:numPr>
          <w:ilvl w:val="0"/>
          <w:numId w:val="6"/>
        </w:numPr>
        <w:spacing w:line="276" w:lineRule="auto"/>
        <w:rPr>
          <w:sz w:val="24"/>
          <w:szCs w:val="36"/>
        </w:rPr>
      </w:pPr>
      <w:r>
        <w:rPr>
          <w:sz w:val="24"/>
          <w:szCs w:val="36"/>
        </w:rPr>
        <w:t>FOOT BALL</w:t>
      </w:r>
    </w:p>
    <w:p w:rsidR="00777611" w:rsidRDefault="00777611" w:rsidP="00005E6C">
      <w:pPr>
        <w:numPr>
          <w:ilvl w:val="0"/>
          <w:numId w:val="6"/>
        </w:numPr>
        <w:spacing w:line="276" w:lineRule="auto"/>
        <w:rPr>
          <w:sz w:val="24"/>
          <w:szCs w:val="36"/>
        </w:rPr>
      </w:pPr>
      <w:r>
        <w:rPr>
          <w:sz w:val="24"/>
          <w:szCs w:val="36"/>
        </w:rPr>
        <w:t>CRICKET</w:t>
      </w:r>
    </w:p>
    <w:p w:rsidR="00777611" w:rsidRPr="00BC3FFC" w:rsidRDefault="00777611" w:rsidP="00005E6C">
      <w:pPr>
        <w:numPr>
          <w:ilvl w:val="0"/>
          <w:numId w:val="6"/>
        </w:numPr>
        <w:spacing w:line="276" w:lineRule="auto"/>
        <w:rPr>
          <w:sz w:val="24"/>
          <w:szCs w:val="36"/>
        </w:rPr>
      </w:pPr>
      <w:r>
        <w:rPr>
          <w:sz w:val="24"/>
          <w:szCs w:val="36"/>
        </w:rPr>
        <w:t>WALLY BALL</w:t>
      </w:r>
    </w:p>
    <w:p w:rsidR="00B24905" w:rsidRDefault="00B24905" w:rsidP="001D3D25">
      <w:pPr>
        <w:ind w:left="720"/>
        <w:rPr>
          <w:sz w:val="24"/>
          <w:szCs w:val="24"/>
        </w:rPr>
      </w:pPr>
    </w:p>
    <w:p w:rsidR="001D3D25" w:rsidRDefault="001D3D25" w:rsidP="0060749E">
      <w:pPr>
        <w:ind w:left="450"/>
        <w:rPr>
          <w:sz w:val="24"/>
          <w:szCs w:val="24"/>
        </w:rPr>
      </w:pPr>
    </w:p>
    <w:tbl>
      <w:tblPr>
        <w:tblpPr w:tblpXSpec="center"/>
        <w:tblW w:w="108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B062FA" w:rsidTr="000944B9">
        <w:trPr>
          <w:trHeight w:val="405"/>
          <w:jc w:val="center"/>
        </w:trPr>
        <w:tc>
          <w:tcPr>
            <w:tcW w:w="10710" w:type="dxa"/>
            <w:shd w:val="clear" w:color="auto" w:fill="C0C0C0"/>
            <w:vAlign w:val="center"/>
          </w:tcPr>
          <w:p w:rsidR="00B062FA" w:rsidRDefault="00B062FA" w:rsidP="000944B9">
            <w:pPr>
              <w:pStyle w:val="Heading4"/>
              <w:tabs>
                <w:tab w:val="left" w:pos="2880"/>
                <w:tab w:val="left" w:pos="3240"/>
              </w:tabs>
              <w:rPr>
                <w:rFonts w:ascii="Arial Black" w:hAnsi="Arial Black"/>
                <w:sz w:val="2"/>
              </w:rPr>
            </w:pPr>
          </w:p>
          <w:p w:rsidR="00B062FA" w:rsidRDefault="00B062FA" w:rsidP="000944B9">
            <w:pPr>
              <w:pStyle w:val="Heading4"/>
              <w:tabs>
                <w:tab w:val="left" w:pos="2880"/>
                <w:tab w:val="left" w:pos="3240"/>
              </w:tabs>
              <w:rPr>
                <w:sz w:val="2"/>
              </w:rPr>
            </w:pPr>
            <w:r>
              <w:rPr>
                <w:sz w:val="2"/>
              </w:rPr>
              <w:t>Ad</w:t>
            </w:r>
          </w:p>
          <w:p w:rsidR="00B062FA" w:rsidRPr="008D0BED" w:rsidRDefault="00B062FA" w:rsidP="000944B9">
            <w:pPr>
              <w:tabs>
                <w:tab w:val="left" w:pos="3825"/>
              </w:tabs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chievements</w:t>
            </w:r>
          </w:p>
        </w:tc>
      </w:tr>
    </w:tbl>
    <w:p w:rsidR="00B062FA" w:rsidRPr="00AA3C1F" w:rsidRDefault="00B062FA" w:rsidP="00B062FA">
      <w:pPr>
        <w:rPr>
          <w:sz w:val="10"/>
          <w:szCs w:val="36"/>
        </w:rPr>
      </w:pPr>
    </w:p>
    <w:p w:rsidR="00754BCE" w:rsidRDefault="00754BCE" w:rsidP="00BC3FFC">
      <w:pPr>
        <w:pStyle w:val="ListParagraph"/>
        <w:spacing w:after="200" w:line="276" w:lineRule="auto"/>
        <w:ind w:left="0"/>
        <w:contextualSpacing/>
        <w:rPr>
          <w:sz w:val="24"/>
          <w:szCs w:val="24"/>
        </w:rPr>
      </w:pPr>
    </w:p>
    <w:p w:rsidR="00BC3FFC" w:rsidRPr="00777611" w:rsidRDefault="00BC3FFC" w:rsidP="00777611">
      <w:pPr>
        <w:pStyle w:val="ListParagraph"/>
        <w:numPr>
          <w:ilvl w:val="0"/>
          <w:numId w:val="5"/>
        </w:numPr>
        <w:spacing w:after="200" w:line="276" w:lineRule="auto"/>
        <w:contextualSpacing/>
        <w:rPr>
          <w:sz w:val="24"/>
          <w:szCs w:val="24"/>
        </w:rPr>
      </w:pPr>
      <w:r>
        <w:rPr>
          <w:sz w:val="24"/>
          <w:szCs w:val="24"/>
        </w:rPr>
        <w:t>FIRST PRIZE IN SCHOOL LEVEL WRESTLING</w:t>
      </w:r>
    </w:p>
    <w:p w:rsidR="00BC3FFC" w:rsidRDefault="00BC3FFC" w:rsidP="00005E6C">
      <w:pPr>
        <w:pStyle w:val="ListParagraph"/>
        <w:numPr>
          <w:ilvl w:val="0"/>
          <w:numId w:val="5"/>
        </w:numPr>
        <w:spacing w:after="200" w:line="276" w:lineRule="auto"/>
        <w:contextualSpacing/>
        <w:rPr>
          <w:sz w:val="24"/>
          <w:szCs w:val="24"/>
        </w:rPr>
      </w:pPr>
      <w:r>
        <w:rPr>
          <w:sz w:val="24"/>
          <w:szCs w:val="24"/>
        </w:rPr>
        <w:t>STATE PARTICIPATION IN WRESTLING</w:t>
      </w:r>
    </w:p>
    <w:p w:rsidR="00B062FA" w:rsidRDefault="00BC3FFC" w:rsidP="00005E6C">
      <w:pPr>
        <w:pStyle w:val="ListParagraph"/>
        <w:numPr>
          <w:ilvl w:val="0"/>
          <w:numId w:val="5"/>
        </w:numPr>
        <w:spacing w:after="200" w:line="276" w:lineRule="auto"/>
        <w:contextualSpacing/>
        <w:rPr>
          <w:sz w:val="24"/>
          <w:szCs w:val="24"/>
        </w:rPr>
      </w:pPr>
      <w:r>
        <w:rPr>
          <w:sz w:val="24"/>
          <w:szCs w:val="24"/>
        </w:rPr>
        <w:t>STATE PARTICIPATION IN BOXING</w:t>
      </w:r>
    </w:p>
    <w:tbl>
      <w:tblPr>
        <w:tblpPr w:vertAnchor="text" w:horzAnchor="margin" w:tblpXSpec="center" w:tblpY="206"/>
        <w:tblW w:w="10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0322C2" w:rsidTr="000322C2">
        <w:trPr>
          <w:trHeight w:val="405"/>
        </w:trPr>
        <w:tc>
          <w:tcPr>
            <w:tcW w:w="10858" w:type="dxa"/>
            <w:shd w:val="clear" w:color="auto" w:fill="C0C0C0"/>
            <w:vAlign w:val="center"/>
          </w:tcPr>
          <w:p w:rsidR="000322C2" w:rsidRDefault="000322C2" w:rsidP="000322C2">
            <w:pPr>
              <w:pStyle w:val="Heading4"/>
              <w:tabs>
                <w:tab w:val="left" w:pos="2880"/>
                <w:tab w:val="left" w:pos="3240"/>
              </w:tabs>
              <w:rPr>
                <w:rFonts w:ascii="Arial Black" w:hAnsi="Arial Black"/>
                <w:sz w:val="2"/>
              </w:rPr>
            </w:pPr>
          </w:p>
          <w:p w:rsidR="000322C2" w:rsidRDefault="000322C2" w:rsidP="000322C2">
            <w:pPr>
              <w:pStyle w:val="Heading4"/>
              <w:tabs>
                <w:tab w:val="left" w:pos="2880"/>
                <w:tab w:val="left" w:pos="3240"/>
              </w:tabs>
              <w:rPr>
                <w:sz w:val="2"/>
              </w:rPr>
            </w:pPr>
            <w:r>
              <w:rPr>
                <w:sz w:val="2"/>
              </w:rPr>
              <w:t>Ad</w:t>
            </w:r>
          </w:p>
          <w:p w:rsidR="000322C2" w:rsidRPr="008D0BED" w:rsidRDefault="000322C2" w:rsidP="000322C2">
            <w:pPr>
              <w:tabs>
                <w:tab w:val="left" w:pos="3825"/>
              </w:tabs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ork Experience</w:t>
            </w:r>
          </w:p>
        </w:tc>
      </w:tr>
    </w:tbl>
    <w:p w:rsidR="00F26285" w:rsidRPr="001A2021" w:rsidRDefault="00F26285" w:rsidP="001A2021">
      <w:pPr>
        <w:spacing w:after="200" w:line="276" w:lineRule="auto"/>
        <w:ind w:left="630"/>
      </w:pPr>
    </w:p>
    <w:p w:rsidR="001A2021" w:rsidRDefault="001A2021" w:rsidP="001A2021">
      <w:pPr>
        <w:numPr>
          <w:ilvl w:val="0"/>
          <w:numId w:val="3"/>
        </w:numPr>
        <w:spacing w:after="200" w:line="276" w:lineRule="auto"/>
        <w:ind w:left="630"/>
      </w:pPr>
      <w:r w:rsidRPr="00B503CA">
        <w:rPr>
          <w:bCs/>
          <w:sz w:val="24"/>
          <w:szCs w:val="24"/>
        </w:rPr>
        <w:t>As the part of education with Asia Mercantile and Maritime Academy, underwen</w:t>
      </w:r>
      <w:r>
        <w:rPr>
          <w:bCs/>
          <w:sz w:val="24"/>
          <w:szCs w:val="24"/>
        </w:rPr>
        <w:t>t business project in</w:t>
      </w:r>
      <w:r w:rsidRPr="00B503CA">
        <w:rPr>
          <w:bCs/>
          <w:sz w:val="24"/>
          <w:szCs w:val="24"/>
        </w:rPr>
        <w:t xml:space="preserve"> Custom House Agency.</w:t>
      </w:r>
    </w:p>
    <w:p w:rsidR="006F0DE7" w:rsidRPr="00741542" w:rsidRDefault="00045082" w:rsidP="006F0DE7">
      <w:pPr>
        <w:numPr>
          <w:ilvl w:val="0"/>
          <w:numId w:val="3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6 Months Practical Training Experience in </w:t>
      </w:r>
      <w:r>
        <w:rPr>
          <w:bCs/>
          <w:sz w:val="24"/>
          <w:szCs w:val="24"/>
        </w:rPr>
        <w:t>SHIPPING DOCUMENTATION at AM &amp;.MA. Familiar with preparat</w:t>
      </w:r>
      <w:r w:rsidR="00870222">
        <w:rPr>
          <w:bCs/>
          <w:sz w:val="24"/>
          <w:szCs w:val="24"/>
        </w:rPr>
        <w:t xml:space="preserve">ion </w:t>
      </w:r>
      <w:proofErr w:type="gramStart"/>
      <w:r w:rsidR="00870222">
        <w:rPr>
          <w:bCs/>
          <w:sz w:val="24"/>
          <w:szCs w:val="24"/>
        </w:rPr>
        <w:t xml:space="preserve">of </w:t>
      </w:r>
      <w:r w:rsidR="009822D5">
        <w:rPr>
          <w:bCs/>
          <w:sz w:val="24"/>
          <w:szCs w:val="24"/>
        </w:rPr>
        <w:t xml:space="preserve"> </w:t>
      </w:r>
      <w:r w:rsidR="00870222">
        <w:rPr>
          <w:bCs/>
          <w:sz w:val="24"/>
          <w:szCs w:val="24"/>
        </w:rPr>
        <w:t>B</w:t>
      </w:r>
      <w:proofErr w:type="gramEnd"/>
      <w:r w:rsidR="00870222">
        <w:rPr>
          <w:bCs/>
          <w:sz w:val="24"/>
          <w:szCs w:val="24"/>
        </w:rPr>
        <w:t>/L</w:t>
      </w:r>
      <w:r>
        <w:rPr>
          <w:bCs/>
          <w:sz w:val="24"/>
          <w:szCs w:val="24"/>
        </w:rPr>
        <w:t>, Shipping Bill, Bill of En</w:t>
      </w:r>
      <w:r w:rsidR="009822D5">
        <w:rPr>
          <w:bCs/>
          <w:sz w:val="24"/>
          <w:szCs w:val="24"/>
        </w:rPr>
        <w:t>try.</w:t>
      </w:r>
    </w:p>
    <w:p w:rsidR="00741542" w:rsidRPr="00741542" w:rsidRDefault="00741542" w:rsidP="006F0DE7">
      <w:pPr>
        <w:numPr>
          <w:ilvl w:val="0"/>
          <w:numId w:val="3"/>
        </w:numPr>
        <w:spacing w:after="200" w:line="276" w:lineRule="auto"/>
        <w:rPr>
          <w:sz w:val="24"/>
          <w:szCs w:val="24"/>
        </w:rPr>
      </w:pPr>
      <w:r>
        <w:rPr>
          <w:bCs/>
          <w:sz w:val="24"/>
          <w:szCs w:val="24"/>
        </w:rPr>
        <w:t xml:space="preserve">1 year &amp; 6 month work experience in a </w:t>
      </w:r>
      <w:proofErr w:type="spellStart"/>
      <w:r>
        <w:rPr>
          <w:bCs/>
          <w:sz w:val="24"/>
          <w:szCs w:val="24"/>
        </w:rPr>
        <w:t>well known</w:t>
      </w:r>
      <w:proofErr w:type="spellEnd"/>
      <w:r>
        <w:rPr>
          <w:bCs/>
          <w:sz w:val="24"/>
          <w:szCs w:val="24"/>
        </w:rPr>
        <w:t xml:space="preserve"> and reputed sipping company in </w:t>
      </w:r>
      <w:proofErr w:type="gramStart"/>
      <w:r>
        <w:rPr>
          <w:bCs/>
          <w:sz w:val="24"/>
          <w:szCs w:val="24"/>
        </w:rPr>
        <w:t>cochin</w:t>
      </w:r>
      <w:proofErr w:type="gramEnd"/>
      <w:r>
        <w:rPr>
          <w:bCs/>
          <w:sz w:val="24"/>
          <w:szCs w:val="24"/>
        </w:rPr>
        <w:t xml:space="preserve">, </w:t>
      </w:r>
      <w:r w:rsidRPr="00741542">
        <w:rPr>
          <w:bCs/>
          <w:sz w:val="24"/>
          <w:szCs w:val="24"/>
        </w:rPr>
        <w:t xml:space="preserve">MS.  </w:t>
      </w:r>
      <w:r w:rsidRPr="00741542">
        <w:rPr>
          <w:b/>
          <w:bCs/>
          <w:sz w:val="24"/>
          <w:szCs w:val="24"/>
        </w:rPr>
        <w:t>JAI NARAYANA SHIPPING COMPANY</w:t>
      </w:r>
      <w:r>
        <w:rPr>
          <w:b/>
          <w:bCs/>
          <w:sz w:val="24"/>
          <w:szCs w:val="24"/>
        </w:rPr>
        <w:t>.</w:t>
      </w:r>
    </w:p>
    <w:p w:rsidR="00741542" w:rsidRPr="00741542" w:rsidRDefault="00741542" w:rsidP="00741542">
      <w:pPr>
        <w:spacing w:after="200" w:line="276" w:lineRule="auto"/>
        <w:ind w:left="720"/>
        <w:rPr>
          <w:color w:val="000000" w:themeColor="text1"/>
          <w:sz w:val="24"/>
          <w:szCs w:val="24"/>
          <w:u w:val="single"/>
        </w:rPr>
      </w:pPr>
      <w:r w:rsidRPr="00741542">
        <w:rPr>
          <w:b/>
          <w:bCs/>
          <w:color w:val="000000" w:themeColor="text1"/>
          <w:sz w:val="24"/>
          <w:szCs w:val="24"/>
          <w:u w:val="single"/>
        </w:rPr>
        <w:t>JOB RESPONSIBILITIES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 w:rsidRPr="00D720F5">
        <w:rPr>
          <w:rFonts w:ascii="Tahoma" w:hAnsi="Tahoma" w:cs="Tahoma"/>
          <w:shd w:val="clear" w:color="auto" w:fill="FFFFFF"/>
        </w:rPr>
        <w:t>Filing BILL OF</w:t>
      </w:r>
      <w:r>
        <w:rPr>
          <w:rFonts w:ascii="Tahoma" w:hAnsi="Tahoma" w:cs="Tahoma"/>
          <w:shd w:val="clear" w:color="auto" w:fill="FFFFFF"/>
        </w:rPr>
        <w:t xml:space="preserve"> ENTRY to the customs</w:t>
      </w:r>
      <w:r w:rsidRPr="00D806FF">
        <w:rPr>
          <w:rFonts w:ascii="Tahoma" w:hAnsi="Tahoma" w:cs="Tahoma"/>
          <w:shd w:val="clear" w:color="auto" w:fill="FFFFFF"/>
        </w:rPr>
        <w:t xml:space="preserve"> </w:t>
      </w:r>
      <w:r>
        <w:rPr>
          <w:rFonts w:ascii="Tahoma" w:hAnsi="Tahoma" w:cs="Tahoma"/>
          <w:shd w:val="clear" w:color="auto" w:fill="FFFFFF"/>
        </w:rPr>
        <w:t xml:space="preserve">for imported goods, </w:t>
      </w:r>
      <w:proofErr w:type="gramStart"/>
      <w:r>
        <w:rPr>
          <w:rFonts w:ascii="Tahoma" w:hAnsi="Tahoma" w:cs="Tahoma"/>
          <w:shd w:val="clear" w:color="auto" w:fill="FFFFFF"/>
        </w:rPr>
        <w:t>through  Indian</w:t>
      </w:r>
      <w:proofErr w:type="gramEnd"/>
      <w:r>
        <w:rPr>
          <w:rFonts w:ascii="Tahoma" w:hAnsi="Tahoma" w:cs="Tahoma"/>
          <w:shd w:val="clear" w:color="auto" w:fill="FFFFFF"/>
        </w:rPr>
        <w:t xml:space="preserve"> customs web site.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>Presenting original set of documents (bill of lading, commercial invoice, packing list, IEC, certificate of origin, check list, and other supporting documents) to the customs for customs assessment.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>Filing shipping bill to the customs for exporting cargo.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>Vessel scheduling.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proofErr w:type="gramStart"/>
      <w:r>
        <w:rPr>
          <w:rFonts w:ascii="Tahoma" w:hAnsi="Tahoma" w:cs="Tahoma"/>
          <w:shd w:val="clear" w:color="auto" w:fill="FFFFFF"/>
        </w:rPr>
        <w:t>cargo</w:t>
      </w:r>
      <w:proofErr w:type="gramEnd"/>
      <w:r>
        <w:rPr>
          <w:rFonts w:ascii="Tahoma" w:hAnsi="Tahoma" w:cs="Tahoma"/>
          <w:shd w:val="clear" w:color="auto" w:fill="FFFFFF"/>
        </w:rPr>
        <w:t xml:space="preserve"> handling.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 xml:space="preserve">Amending IGM </w:t>
      </w:r>
      <w:proofErr w:type="gramStart"/>
      <w:r>
        <w:rPr>
          <w:rFonts w:ascii="Tahoma" w:hAnsi="Tahoma" w:cs="Tahoma"/>
          <w:shd w:val="clear" w:color="auto" w:fill="FFFFFF"/>
        </w:rPr>
        <w:t>( Import</w:t>
      </w:r>
      <w:proofErr w:type="gramEnd"/>
      <w:r>
        <w:rPr>
          <w:rFonts w:ascii="Tahoma" w:hAnsi="Tahoma" w:cs="Tahoma"/>
          <w:shd w:val="clear" w:color="auto" w:fill="FFFFFF"/>
        </w:rPr>
        <w:t xml:space="preserve"> General Manifest ), High sea sale.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>Filing PQ application to Plant Quarantine station for importing and exporting of plant products (</w:t>
      </w:r>
      <w:proofErr w:type="spellStart"/>
      <w:r>
        <w:rPr>
          <w:rFonts w:ascii="Tahoma" w:hAnsi="Tahoma" w:cs="Tahoma"/>
          <w:shd w:val="clear" w:color="auto" w:fill="FFFFFF"/>
        </w:rPr>
        <w:t>Phytosanitary</w:t>
      </w:r>
      <w:proofErr w:type="spellEnd"/>
      <w:r>
        <w:rPr>
          <w:rFonts w:ascii="Tahoma" w:hAnsi="Tahoma" w:cs="Tahoma"/>
          <w:shd w:val="clear" w:color="auto" w:fill="FFFFFF"/>
        </w:rPr>
        <w:t xml:space="preserve"> certificate)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>Arranging the movement of cargo from port to customs bonded container freight station.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>Customer service.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>Arranging customs examinations at container freight stations (CFS)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 xml:space="preserve">preparing documents for the Clearing of goods from central excise (ARE FORM, DELIVERY NOTE </w:t>
      </w:r>
      <w:proofErr w:type="spellStart"/>
      <w:r>
        <w:rPr>
          <w:rFonts w:ascii="Tahoma" w:hAnsi="Tahoma" w:cs="Tahoma"/>
          <w:shd w:val="clear" w:color="auto" w:fill="FFFFFF"/>
        </w:rPr>
        <w:t>etc</w:t>
      </w:r>
      <w:proofErr w:type="spellEnd"/>
      <w:r>
        <w:rPr>
          <w:rFonts w:ascii="Tahoma" w:hAnsi="Tahoma" w:cs="Tahoma"/>
          <w:shd w:val="clear" w:color="auto" w:fill="FFFFFF"/>
        </w:rPr>
        <w:t xml:space="preserve">) </w:t>
      </w:r>
    </w:p>
    <w:p w:rsid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>Arranging transportation &amp; Assuring safe arrival of cargo to the final destination.</w:t>
      </w:r>
    </w:p>
    <w:p w:rsidR="00741542" w:rsidRPr="00741542" w:rsidRDefault="00741542" w:rsidP="00741542">
      <w:pPr>
        <w:pStyle w:val="ListParagraph"/>
        <w:numPr>
          <w:ilvl w:val="0"/>
          <w:numId w:val="3"/>
        </w:numPr>
        <w:contextualSpacing/>
        <w:jc w:val="both"/>
        <w:rPr>
          <w:rFonts w:ascii="Tahoma" w:hAnsi="Tahoma" w:cs="Tahoma"/>
          <w:shd w:val="clear" w:color="auto" w:fill="FFFFFF"/>
        </w:rPr>
      </w:pPr>
      <w:r>
        <w:rPr>
          <w:rFonts w:ascii="Tahoma" w:hAnsi="Tahoma" w:cs="Tahoma"/>
          <w:shd w:val="clear" w:color="auto" w:fill="FFFFFF"/>
        </w:rPr>
        <w:t xml:space="preserve"> Resolved a wide range of issues like value variations in customs,</w:t>
      </w:r>
      <w:r w:rsidRPr="00D806FF">
        <w:rPr>
          <w:rFonts w:ascii="Tahoma" w:hAnsi="Tahoma" w:cs="Tahoma"/>
          <w:shd w:val="clear" w:color="auto" w:fill="FFFFFF"/>
        </w:rPr>
        <w:t xml:space="preserve"> transportations, HS code issues, weight variations </w:t>
      </w:r>
      <w:proofErr w:type="spellStart"/>
      <w:r w:rsidRPr="00D806FF">
        <w:rPr>
          <w:rFonts w:ascii="Tahoma" w:hAnsi="Tahoma" w:cs="Tahoma"/>
          <w:shd w:val="clear" w:color="auto" w:fill="FFFFFF"/>
        </w:rPr>
        <w:t>etc</w:t>
      </w:r>
      <w:proofErr w:type="spellEnd"/>
    </w:p>
    <w:tbl>
      <w:tblPr>
        <w:tblpPr w:leftFromText="180" w:rightFromText="180" w:vertAnchor="text" w:horzAnchor="margin" w:tblpXSpec="center" w:tblpY="-929"/>
        <w:tblW w:w="10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0322C2" w:rsidTr="000322C2">
        <w:trPr>
          <w:trHeight w:val="387"/>
        </w:trPr>
        <w:tc>
          <w:tcPr>
            <w:tcW w:w="10858" w:type="dxa"/>
            <w:shd w:val="clear" w:color="auto" w:fill="C0C0C0"/>
            <w:vAlign w:val="center"/>
          </w:tcPr>
          <w:p w:rsidR="000322C2" w:rsidRDefault="000322C2" w:rsidP="000322C2">
            <w:pPr>
              <w:pStyle w:val="Heading4"/>
              <w:tabs>
                <w:tab w:val="left" w:pos="2880"/>
                <w:tab w:val="left" w:pos="3240"/>
              </w:tabs>
              <w:rPr>
                <w:rFonts w:ascii="Arial Black" w:hAnsi="Arial Black"/>
                <w:sz w:val="2"/>
              </w:rPr>
            </w:pPr>
          </w:p>
          <w:p w:rsidR="000322C2" w:rsidRPr="008D0BED" w:rsidRDefault="000322C2" w:rsidP="000322C2">
            <w:pPr>
              <w:pStyle w:val="Heading4"/>
              <w:tabs>
                <w:tab w:val="left" w:pos="2880"/>
                <w:tab w:val="left" w:pos="3240"/>
              </w:tabs>
              <w:rPr>
                <w:rFonts w:ascii="Arial Black" w:hAnsi="Arial Black"/>
              </w:rPr>
            </w:pPr>
            <w:r w:rsidRPr="008D0BED">
              <w:t>Strengths</w:t>
            </w:r>
          </w:p>
          <w:p w:rsidR="000322C2" w:rsidRDefault="000322C2" w:rsidP="000322C2">
            <w:pPr>
              <w:tabs>
                <w:tab w:val="left" w:pos="2880"/>
                <w:tab w:val="left" w:pos="3240"/>
              </w:tabs>
              <w:rPr>
                <w:sz w:val="2"/>
              </w:rPr>
            </w:pPr>
          </w:p>
        </w:tc>
      </w:tr>
    </w:tbl>
    <w:p w:rsidR="002D3703" w:rsidRDefault="002D3703" w:rsidP="001D3D25">
      <w:pPr>
        <w:rPr>
          <w:sz w:val="24"/>
          <w:szCs w:val="24"/>
        </w:rPr>
      </w:pPr>
    </w:p>
    <w:p w:rsidR="007B0BA9" w:rsidRDefault="00BA1CE8" w:rsidP="00005E6C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mbitious, hardworking, responsible.</w:t>
      </w:r>
    </w:p>
    <w:p w:rsidR="007B0BA9" w:rsidRDefault="001B3715" w:rsidP="00005E6C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ositive attitude</w:t>
      </w:r>
      <w:r w:rsidR="00DF2ED3">
        <w:rPr>
          <w:sz w:val="24"/>
          <w:szCs w:val="24"/>
        </w:rPr>
        <w:t xml:space="preserve">, </w:t>
      </w:r>
      <w:r w:rsidR="00BA1CE8">
        <w:rPr>
          <w:sz w:val="24"/>
          <w:szCs w:val="24"/>
        </w:rPr>
        <w:t xml:space="preserve">proven </w:t>
      </w:r>
      <w:r w:rsidR="00DF2ED3">
        <w:rPr>
          <w:sz w:val="24"/>
          <w:szCs w:val="24"/>
        </w:rPr>
        <w:t>communication skill.</w:t>
      </w:r>
    </w:p>
    <w:p w:rsidR="001D3D25" w:rsidRPr="008132AD" w:rsidRDefault="00BA1CE8" w:rsidP="001B2A55">
      <w:pPr>
        <w:numPr>
          <w:ilvl w:val="0"/>
          <w:numId w:val="4"/>
        </w:numPr>
        <w:rPr>
          <w:sz w:val="24"/>
          <w:szCs w:val="24"/>
        </w:rPr>
      </w:pPr>
      <w:r w:rsidRPr="009B44BF">
        <w:rPr>
          <w:sz w:val="24"/>
          <w:szCs w:val="24"/>
        </w:rPr>
        <w:t>Good team spirit, fast learner</w:t>
      </w:r>
    </w:p>
    <w:tbl>
      <w:tblPr>
        <w:tblpPr w:vertAnchor="text" w:horzAnchor="margin" w:tblpXSpec="center" w:tblpY="53"/>
        <w:tblW w:w="10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0322C2" w:rsidRPr="00DB1A47" w:rsidTr="000322C2">
        <w:trPr>
          <w:trHeight w:val="36"/>
        </w:trPr>
        <w:tc>
          <w:tcPr>
            <w:tcW w:w="10858" w:type="dxa"/>
            <w:shd w:val="clear" w:color="auto" w:fill="C0C0C0"/>
            <w:vAlign w:val="center"/>
          </w:tcPr>
          <w:p w:rsidR="000322C2" w:rsidRPr="00261C7E" w:rsidRDefault="000322C2" w:rsidP="000322C2">
            <w:pPr>
              <w:pStyle w:val="Heading4"/>
              <w:tabs>
                <w:tab w:val="left" w:pos="2880"/>
                <w:tab w:val="left" w:pos="3240"/>
              </w:tabs>
              <w:ind w:left="360"/>
            </w:pPr>
            <w:r w:rsidRPr="00261C7E">
              <w:t>Personal Details</w:t>
            </w:r>
          </w:p>
          <w:p w:rsidR="000322C2" w:rsidRPr="00DB1A47" w:rsidRDefault="000322C2" w:rsidP="000322C2"/>
        </w:tc>
      </w:tr>
    </w:tbl>
    <w:p w:rsidR="000322C2" w:rsidRDefault="000322C2" w:rsidP="001B2A55">
      <w:pPr>
        <w:pStyle w:val="Heading2"/>
        <w:tabs>
          <w:tab w:val="left" w:pos="2880"/>
          <w:tab w:val="left" w:pos="3240"/>
        </w:tabs>
      </w:pPr>
    </w:p>
    <w:p w:rsidR="00E70BA2" w:rsidRDefault="00E70BA2" w:rsidP="001B2A55">
      <w:pPr>
        <w:pStyle w:val="Heading2"/>
        <w:tabs>
          <w:tab w:val="left" w:pos="2880"/>
          <w:tab w:val="left" w:pos="3240"/>
        </w:tabs>
      </w:pPr>
      <w:r>
        <w:t>Nationality</w:t>
      </w:r>
      <w:r>
        <w:tab/>
      </w:r>
      <w:r w:rsidR="001B2A55">
        <w:tab/>
      </w:r>
      <w:r w:rsidR="00F26285">
        <w:t xml:space="preserve"> : </w:t>
      </w:r>
      <w:r>
        <w:t>Indian</w:t>
      </w:r>
    </w:p>
    <w:p w:rsidR="0058320B" w:rsidRPr="0058320B" w:rsidRDefault="0058320B" w:rsidP="0058320B"/>
    <w:p w:rsidR="00E70BA2" w:rsidRDefault="00457BF4" w:rsidP="001B2A55">
      <w:pPr>
        <w:tabs>
          <w:tab w:val="left" w:pos="2880"/>
          <w:tab w:val="left" w:pos="3240"/>
        </w:tabs>
        <w:ind w:left="540"/>
        <w:jc w:val="both"/>
        <w:rPr>
          <w:sz w:val="24"/>
        </w:rPr>
      </w:pPr>
      <w:r>
        <w:rPr>
          <w:sz w:val="24"/>
        </w:rPr>
        <w:t>Da</w:t>
      </w:r>
      <w:r w:rsidR="00E70BA2">
        <w:rPr>
          <w:sz w:val="24"/>
        </w:rPr>
        <w:t xml:space="preserve">te of </w:t>
      </w:r>
      <w:r w:rsidR="00240807">
        <w:rPr>
          <w:sz w:val="24"/>
        </w:rPr>
        <w:t>Birth &amp; Age</w:t>
      </w:r>
      <w:r w:rsidR="001B2A55">
        <w:rPr>
          <w:sz w:val="24"/>
        </w:rPr>
        <w:tab/>
      </w:r>
      <w:r w:rsidR="00E70BA2">
        <w:rPr>
          <w:sz w:val="24"/>
        </w:rPr>
        <w:tab/>
      </w:r>
      <w:r w:rsidR="00F26285">
        <w:rPr>
          <w:sz w:val="24"/>
        </w:rPr>
        <w:t xml:space="preserve">: </w:t>
      </w:r>
      <w:r w:rsidR="00F160FF">
        <w:rPr>
          <w:sz w:val="24"/>
        </w:rPr>
        <w:t>14-03-1993</w:t>
      </w:r>
      <w:r w:rsidR="00B00C91">
        <w:rPr>
          <w:sz w:val="24"/>
        </w:rPr>
        <w:t>, 21</w:t>
      </w:r>
    </w:p>
    <w:p w:rsidR="0058320B" w:rsidRDefault="0058320B" w:rsidP="001B2A55">
      <w:pPr>
        <w:tabs>
          <w:tab w:val="left" w:pos="2880"/>
          <w:tab w:val="left" w:pos="3240"/>
        </w:tabs>
        <w:ind w:left="540"/>
        <w:jc w:val="both"/>
        <w:rPr>
          <w:sz w:val="24"/>
        </w:rPr>
      </w:pPr>
    </w:p>
    <w:p w:rsidR="00EF0DAB" w:rsidRDefault="00B062FA" w:rsidP="001B2A55">
      <w:pPr>
        <w:tabs>
          <w:tab w:val="left" w:pos="2880"/>
          <w:tab w:val="left" w:pos="3240"/>
        </w:tabs>
        <w:ind w:left="540"/>
        <w:jc w:val="both"/>
        <w:rPr>
          <w:sz w:val="24"/>
        </w:rPr>
      </w:pPr>
      <w:r>
        <w:rPr>
          <w:sz w:val="24"/>
        </w:rPr>
        <w:t>Gender</w:t>
      </w:r>
      <w:r w:rsidR="00E70BA2">
        <w:rPr>
          <w:sz w:val="24"/>
        </w:rPr>
        <w:tab/>
      </w:r>
      <w:r w:rsidR="001B2A55">
        <w:rPr>
          <w:sz w:val="24"/>
        </w:rPr>
        <w:tab/>
      </w:r>
      <w:r w:rsidR="00BA1CE8">
        <w:rPr>
          <w:sz w:val="24"/>
        </w:rPr>
        <w:t xml:space="preserve">: </w:t>
      </w:r>
      <w:r w:rsidR="007E6677">
        <w:rPr>
          <w:sz w:val="24"/>
        </w:rPr>
        <w:t>Male</w:t>
      </w:r>
    </w:p>
    <w:p w:rsidR="0058320B" w:rsidRDefault="0058320B" w:rsidP="001B2A55">
      <w:pPr>
        <w:tabs>
          <w:tab w:val="left" w:pos="2880"/>
          <w:tab w:val="left" w:pos="3240"/>
        </w:tabs>
        <w:ind w:left="540"/>
        <w:jc w:val="both"/>
        <w:rPr>
          <w:sz w:val="24"/>
        </w:rPr>
      </w:pPr>
    </w:p>
    <w:p w:rsidR="009373A8" w:rsidRDefault="0058320B" w:rsidP="00EB1D14">
      <w:pPr>
        <w:pStyle w:val="BodyText"/>
        <w:tabs>
          <w:tab w:val="left" w:pos="1767"/>
          <w:tab w:val="left" w:pos="1881"/>
        </w:tabs>
        <w:jc w:val="both"/>
        <w:rPr>
          <w:b/>
        </w:rPr>
      </w:pPr>
      <w:r>
        <w:t xml:space="preserve">        </w:t>
      </w:r>
      <w:bookmarkStart w:id="0" w:name="_GoBack"/>
      <w:bookmarkEnd w:id="0"/>
    </w:p>
    <w:p w:rsidR="001B2A55" w:rsidRDefault="001B2A55" w:rsidP="00CD1E99">
      <w:pPr>
        <w:pStyle w:val="NoSpacing"/>
        <w:rPr>
          <w:b/>
        </w:rPr>
      </w:pPr>
    </w:p>
    <w:p w:rsidR="001B2A55" w:rsidRDefault="001B2A55" w:rsidP="00CD1E99">
      <w:pPr>
        <w:pStyle w:val="NoSpacing"/>
        <w:rPr>
          <w:b/>
        </w:rPr>
      </w:pPr>
    </w:p>
    <w:p w:rsidR="00E66A08" w:rsidRPr="00CD1E99" w:rsidRDefault="00E66A08" w:rsidP="00CD1E99">
      <w:pPr>
        <w:pStyle w:val="NoSpacing"/>
        <w:rPr>
          <w:lang w:val="en-GB"/>
        </w:rPr>
      </w:pPr>
    </w:p>
    <w:tbl>
      <w:tblPr>
        <w:tblpPr w:tblpXSpec="center"/>
        <w:tblW w:w="108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8"/>
      </w:tblGrid>
      <w:tr w:rsidR="00D6786B" w:rsidRPr="000A5E14" w:rsidTr="00D94C3A">
        <w:trPr>
          <w:trHeight w:val="35"/>
          <w:jc w:val="center"/>
        </w:trPr>
        <w:tc>
          <w:tcPr>
            <w:tcW w:w="10860" w:type="dxa"/>
            <w:shd w:val="clear" w:color="auto" w:fill="C0C0C0"/>
            <w:vAlign w:val="center"/>
          </w:tcPr>
          <w:p w:rsidR="00D6786B" w:rsidRPr="00AE1D04" w:rsidRDefault="00D6786B" w:rsidP="00D94C3A">
            <w:pPr>
              <w:pStyle w:val="BodyText"/>
              <w:jc w:val="center"/>
              <w:rPr>
                <w:b/>
                <w:bCs/>
              </w:rPr>
            </w:pPr>
            <w:r w:rsidRPr="00AE1D04">
              <w:rPr>
                <w:b/>
                <w:bCs/>
              </w:rPr>
              <w:t>DECLARATION</w:t>
            </w:r>
          </w:p>
          <w:p w:rsidR="00D6786B" w:rsidRPr="000A5E14" w:rsidRDefault="00D6786B" w:rsidP="00D94C3A">
            <w:pPr>
              <w:rPr>
                <w:b/>
              </w:rPr>
            </w:pPr>
          </w:p>
        </w:tc>
      </w:tr>
    </w:tbl>
    <w:p w:rsidR="00A70905" w:rsidRPr="000A5E14" w:rsidRDefault="00A70905" w:rsidP="007D0BFF">
      <w:pPr>
        <w:pStyle w:val="BodyText"/>
        <w:rPr>
          <w:b/>
          <w:bCs/>
          <w:u w:val="single"/>
        </w:rPr>
      </w:pPr>
    </w:p>
    <w:p w:rsidR="000A5E14" w:rsidRDefault="00B062FA" w:rsidP="009B44BF">
      <w:pPr>
        <w:spacing w:line="360" w:lineRule="auto"/>
        <w:jc w:val="both"/>
        <w:rPr>
          <w:sz w:val="22"/>
          <w:szCs w:val="22"/>
        </w:rPr>
      </w:pPr>
      <w:r w:rsidRPr="00AF5731">
        <w:rPr>
          <w:sz w:val="22"/>
          <w:szCs w:val="22"/>
        </w:rPr>
        <w:t>I</w:t>
      </w:r>
      <w:r w:rsidR="00C5368A">
        <w:rPr>
          <w:sz w:val="22"/>
          <w:szCs w:val="22"/>
        </w:rPr>
        <w:t xml:space="preserve"> </w:t>
      </w:r>
      <w:r w:rsidRPr="00AF5731">
        <w:rPr>
          <w:bCs/>
          <w:sz w:val="22"/>
          <w:szCs w:val="22"/>
        </w:rPr>
        <w:t>here</w:t>
      </w:r>
      <w:r w:rsidRPr="00AF5731">
        <w:rPr>
          <w:sz w:val="22"/>
          <w:szCs w:val="22"/>
        </w:rPr>
        <w:t xml:space="preserve">by declare that the above written particulars are true and correct to the </w:t>
      </w:r>
      <w:r w:rsidR="009B44BF">
        <w:rPr>
          <w:sz w:val="22"/>
          <w:szCs w:val="22"/>
        </w:rPr>
        <w:t>best of my knowledge and belief</w:t>
      </w:r>
    </w:p>
    <w:p w:rsidR="000A5E14" w:rsidRPr="00AF5731" w:rsidRDefault="000A5E14" w:rsidP="007D0BFF">
      <w:pPr>
        <w:jc w:val="both"/>
        <w:rPr>
          <w:sz w:val="22"/>
          <w:szCs w:val="22"/>
        </w:rPr>
      </w:pPr>
    </w:p>
    <w:sectPr w:rsidR="000A5E14" w:rsidRPr="00AF5731" w:rsidSect="001B2A55">
      <w:footerReference w:type="even" r:id="rId11"/>
      <w:pgSz w:w="11907" w:h="16839" w:code="9"/>
      <w:pgMar w:top="1440" w:right="1080" w:bottom="720" w:left="1080" w:header="720" w:footer="720" w:gutter="0"/>
      <w:pgBorders w:offsetFrom="page">
        <w:top w:val="outset" w:sz="6" w:space="24" w:color="auto"/>
        <w:left w:val="outset" w:sz="6" w:space="24" w:color="auto"/>
        <w:bottom w:val="inset" w:sz="6" w:space="24" w:color="auto"/>
        <w:right w:val="inset" w:sz="6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325F" w:rsidRDefault="00E2325F">
      <w:r>
        <w:separator/>
      </w:r>
    </w:p>
  </w:endnote>
  <w:endnote w:type="continuationSeparator" w:id="0">
    <w:p w:rsidR="00E2325F" w:rsidRDefault="00E23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E11" w:rsidRDefault="005B56B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71E1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1E11">
      <w:rPr>
        <w:rStyle w:val="PageNumber"/>
        <w:noProof/>
      </w:rPr>
      <w:t>3</w:t>
    </w:r>
    <w:r>
      <w:rPr>
        <w:rStyle w:val="PageNumber"/>
      </w:rPr>
      <w:fldChar w:fldCharType="end"/>
    </w:r>
  </w:p>
  <w:p w:rsidR="00371E11" w:rsidRDefault="00371E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325F" w:rsidRDefault="00E2325F">
      <w:r>
        <w:separator/>
      </w:r>
    </w:p>
  </w:footnote>
  <w:footnote w:type="continuationSeparator" w:id="0">
    <w:p w:rsidR="00E2325F" w:rsidRDefault="00E23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05pt;height:11.05pt" o:bullet="t">
        <v:imagedata r:id="rId1" o:title="BD14981_"/>
      </v:shape>
    </w:pict>
  </w:numPicBullet>
  <w:abstractNum w:abstractNumId="0">
    <w:nsid w:val="18DA2798"/>
    <w:multiLevelType w:val="hybridMultilevel"/>
    <w:tmpl w:val="1A2A0B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DD12B6C"/>
    <w:multiLevelType w:val="hybridMultilevel"/>
    <w:tmpl w:val="F396769E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54051D0E"/>
    <w:multiLevelType w:val="hybridMultilevel"/>
    <w:tmpl w:val="8BE092E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>
    <w:nsid w:val="56356BBD"/>
    <w:multiLevelType w:val="hybridMultilevel"/>
    <w:tmpl w:val="E7E83F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3758CA"/>
    <w:multiLevelType w:val="hybridMultilevel"/>
    <w:tmpl w:val="F2925C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33F151C"/>
    <w:multiLevelType w:val="hybridMultilevel"/>
    <w:tmpl w:val="0CB84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162A93"/>
    <w:multiLevelType w:val="multilevel"/>
    <w:tmpl w:val="FDC0467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777D3AD1"/>
    <w:multiLevelType w:val="hybridMultilevel"/>
    <w:tmpl w:val="22FA26F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>
    <w:nsid w:val="78813592"/>
    <w:multiLevelType w:val="hybridMultilevel"/>
    <w:tmpl w:val="813A245A"/>
    <w:lvl w:ilvl="0" w:tplc="D402F70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8">
    <w:abstractNumId w:val="2"/>
  </w:num>
  <w:num w:numId="9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YwNjM3NTczsLCwMLRQ0lEKTi0uzszPAykwqgUAGtapgiwAAAA="/>
  </w:docVars>
  <w:rsids>
    <w:rsidRoot w:val="007956CE"/>
    <w:rsid w:val="00005E6C"/>
    <w:rsid w:val="00012719"/>
    <w:rsid w:val="000159E4"/>
    <w:rsid w:val="00016391"/>
    <w:rsid w:val="0002057D"/>
    <w:rsid w:val="00031029"/>
    <w:rsid w:val="00031A70"/>
    <w:rsid w:val="000322C2"/>
    <w:rsid w:val="0004053F"/>
    <w:rsid w:val="00042CF2"/>
    <w:rsid w:val="00045082"/>
    <w:rsid w:val="00046091"/>
    <w:rsid w:val="000471D6"/>
    <w:rsid w:val="000473E9"/>
    <w:rsid w:val="00050EBB"/>
    <w:rsid w:val="0005404A"/>
    <w:rsid w:val="00056A87"/>
    <w:rsid w:val="000632FE"/>
    <w:rsid w:val="000633EF"/>
    <w:rsid w:val="00063DE2"/>
    <w:rsid w:val="0007527C"/>
    <w:rsid w:val="00083249"/>
    <w:rsid w:val="00086B8A"/>
    <w:rsid w:val="00087B9A"/>
    <w:rsid w:val="0009017D"/>
    <w:rsid w:val="000944B9"/>
    <w:rsid w:val="00096ACC"/>
    <w:rsid w:val="000A1354"/>
    <w:rsid w:val="000A5E14"/>
    <w:rsid w:val="000B791F"/>
    <w:rsid w:val="000C33C2"/>
    <w:rsid w:val="000C4BE5"/>
    <w:rsid w:val="000C7C8B"/>
    <w:rsid w:val="000D6C58"/>
    <w:rsid w:val="000E1275"/>
    <w:rsid w:val="000E47C4"/>
    <w:rsid w:val="000E71B3"/>
    <w:rsid w:val="000E7ABF"/>
    <w:rsid w:val="000F5D06"/>
    <w:rsid w:val="000F5EED"/>
    <w:rsid w:val="001033C1"/>
    <w:rsid w:val="0011325A"/>
    <w:rsid w:val="00135544"/>
    <w:rsid w:val="0014045D"/>
    <w:rsid w:val="00143572"/>
    <w:rsid w:val="00147769"/>
    <w:rsid w:val="0015087C"/>
    <w:rsid w:val="00151C19"/>
    <w:rsid w:val="00153235"/>
    <w:rsid w:val="00154A3B"/>
    <w:rsid w:val="00161E30"/>
    <w:rsid w:val="00166A1B"/>
    <w:rsid w:val="00167DCA"/>
    <w:rsid w:val="001750CF"/>
    <w:rsid w:val="001904E8"/>
    <w:rsid w:val="001907FD"/>
    <w:rsid w:val="00192F2E"/>
    <w:rsid w:val="001A013C"/>
    <w:rsid w:val="001A2021"/>
    <w:rsid w:val="001A40FA"/>
    <w:rsid w:val="001A616D"/>
    <w:rsid w:val="001A6A75"/>
    <w:rsid w:val="001B2A55"/>
    <w:rsid w:val="001B3715"/>
    <w:rsid w:val="001B4DC1"/>
    <w:rsid w:val="001C6A71"/>
    <w:rsid w:val="001C6B04"/>
    <w:rsid w:val="001C70F8"/>
    <w:rsid w:val="001C7854"/>
    <w:rsid w:val="001D3D25"/>
    <w:rsid w:val="001E1CE3"/>
    <w:rsid w:val="001E2891"/>
    <w:rsid w:val="001E2B5F"/>
    <w:rsid w:val="001E4EBF"/>
    <w:rsid w:val="001F055F"/>
    <w:rsid w:val="001F26FB"/>
    <w:rsid w:val="001F5181"/>
    <w:rsid w:val="00202BB8"/>
    <w:rsid w:val="002042FE"/>
    <w:rsid w:val="0020688E"/>
    <w:rsid w:val="0021152F"/>
    <w:rsid w:val="00227463"/>
    <w:rsid w:val="002320DD"/>
    <w:rsid w:val="00240807"/>
    <w:rsid w:val="002414D7"/>
    <w:rsid w:val="0024786B"/>
    <w:rsid w:val="0025390A"/>
    <w:rsid w:val="00256F8F"/>
    <w:rsid w:val="00261C7E"/>
    <w:rsid w:val="00267766"/>
    <w:rsid w:val="0027371A"/>
    <w:rsid w:val="0027551D"/>
    <w:rsid w:val="00281868"/>
    <w:rsid w:val="0028749F"/>
    <w:rsid w:val="00291179"/>
    <w:rsid w:val="002A250B"/>
    <w:rsid w:val="002A7D20"/>
    <w:rsid w:val="002B182C"/>
    <w:rsid w:val="002B1D2C"/>
    <w:rsid w:val="002B7DA9"/>
    <w:rsid w:val="002C01E2"/>
    <w:rsid w:val="002C163E"/>
    <w:rsid w:val="002C50EB"/>
    <w:rsid w:val="002D0B63"/>
    <w:rsid w:val="002D116C"/>
    <w:rsid w:val="002D186A"/>
    <w:rsid w:val="002D3703"/>
    <w:rsid w:val="002D6F81"/>
    <w:rsid w:val="002D7F2A"/>
    <w:rsid w:val="002E1F3C"/>
    <w:rsid w:val="002E3B4F"/>
    <w:rsid w:val="002E652C"/>
    <w:rsid w:val="002E7919"/>
    <w:rsid w:val="002F0418"/>
    <w:rsid w:val="00313C34"/>
    <w:rsid w:val="003200CE"/>
    <w:rsid w:val="00320DF3"/>
    <w:rsid w:val="003443DD"/>
    <w:rsid w:val="00360D94"/>
    <w:rsid w:val="00371E11"/>
    <w:rsid w:val="0039470E"/>
    <w:rsid w:val="003A6D68"/>
    <w:rsid w:val="003A6FBF"/>
    <w:rsid w:val="003A6FEE"/>
    <w:rsid w:val="003B6068"/>
    <w:rsid w:val="003C380C"/>
    <w:rsid w:val="003C5A99"/>
    <w:rsid w:val="003D0953"/>
    <w:rsid w:val="003D518E"/>
    <w:rsid w:val="003D51D6"/>
    <w:rsid w:val="003D6697"/>
    <w:rsid w:val="003D795A"/>
    <w:rsid w:val="003E26B8"/>
    <w:rsid w:val="003E4599"/>
    <w:rsid w:val="003E67A0"/>
    <w:rsid w:val="003E740F"/>
    <w:rsid w:val="003F3E9D"/>
    <w:rsid w:val="00407EB5"/>
    <w:rsid w:val="00412156"/>
    <w:rsid w:val="00412AA5"/>
    <w:rsid w:val="00414C99"/>
    <w:rsid w:val="00420E17"/>
    <w:rsid w:val="00421D2A"/>
    <w:rsid w:val="004255FC"/>
    <w:rsid w:val="00426A38"/>
    <w:rsid w:val="0044347F"/>
    <w:rsid w:val="00443709"/>
    <w:rsid w:val="00444D0F"/>
    <w:rsid w:val="004467D1"/>
    <w:rsid w:val="00457BF4"/>
    <w:rsid w:val="00464F8B"/>
    <w:rsid w:val="00471C65"/>
    <w:rsid w:val="00472AA4"/>
    <w:rsid w:val="00480045"/>
    <w:rsid w:val="00484FE4"/>
    <w:rsid w:val="004856CE"/>
    <w:rsid w:val="00486FE2"/>
    <w:rsid w:val="00491F22"/>
    <w:rsid w:val="00493F02"/>
    <w:rsid w:val="00495123"/>
    <w:rsid w:val="004B269C"/>
    <w:rsid w:val="004B44B2"/>
    <w:rsid w:val="004C39C4"/>
    <w:rsid w:val="004C6BF4"/>
    <w:rsid w:val="004C73A8"/>
    <w:rsid w:val="004D403E"/>
    <w:rsid w:val="004F4967"/>
    <w:rsid w:val="00522EBB"/>
    <w:rsid w:val="00525F53"/>
    <w:rsid w:val="00526174"/>
    <w:rsid w:val="00527103"/>
    <w:rsid w:val="00531DEC"/>
    <w:rsid w:val="00533B27"/>
    <w:rsid w:val="00535E1D"/>
    <w:rsid w:val="0054389C"/>
    <w:rsid w:val="00543ECA"/>
    <w:rsid w:val="00547AE7"/>
    <w:rsid w:val="0055652E"/>
    <w:rsid w:val="00557DA3"/>
    <w:rsid w:val="00571580"/>
    <w:rsid w:val="00572987"/>
    <w:rsid w:val="00573550"/>
    <w:rsid w:val="00573574"/>
    <w:rsid w:val="0057660C"/>
    <w:rsid w:val="0058320B"/>
    <w:rsid w:val="005846E7"/>
    <w:rsid w:val="00585B24"/>
    <w:rsid w:val="005861FE"/>
    <w:rsid w:val="0058736E"/>
    <w:rsid w:val="00592EC0"/>
    <w:rsid w:val="00593764"/>
    <w:rsid w:val="00596C8C"/>
    <w:rsid w:val="005B0CB4"/>
    <w:rsid w:val="005B334F"/>
    <w:rsid w:val="005B56BF"/>
    <w:rsid w:val="005B7019"/>
    <w:rsid w:val="005B756E"/>
    <w:rsid w:val="005B7D04"/>
    <w:rsid w:val="005C0BDE"/>
    <w:rsid w:val="005C1FF7"/>
    <w:rsid w:val="005C5D04"/>
    <w:rsid w:val="005D4DFB"/>
    <w:rsid w:val="005E0D90"/>
    <w:rsid w:val="005E1486"/>
    <w:rsid w:val="005E526D"/>
    <w:rsid w:val="005F1FA7"/>
    <w:rsid w:val="005F27BB"/>
    <w:rsid w:val="005F616C"/>
    <w:rsid w:val="005F78B6"/>
    <w:rsid w:val="005F7BF6"/>
    <w:rsid w:val="0060749E"/>
    <w:rsid w:val="00612D2D"/>
    <w:rsid w:val="00616B9B"/>
    <w:rsid w:val="00620A33"/>
    <w:rsid w:val="00623D0E"/>
    <w:rsid w:val="00627D9F"/>
    <w:rsid w:val="00640F2F"/>
    <w:rsid w:val="00646ADF"/>
    <w:rsid w:val="00653F64"/>
    <w:rsid w:val="00656779"/>
    <w:rsid w:val="0066651C"/>
    <w:rsid w:val="00666580"/>
    <w:rsid w:val="00670E7C"/>
    <w:rsid w:val="006733E1"/>
    <w:rsid w:val="006839CF"/>
    <w:rsid w:val="00685C9A"/>
    <w:rsid w:val="00691810"/>
    <w:rsid w:val="006A1DEB"/>
    <w:rsid w:val="006A2554"/>
    <w:rsid w:val="006A27C1"/>
    <w:rsid w:val="006A30A6"/>
    <w:rsid w:val="006B1B58"/>
    <w:rsid w:val="006B1BC6"/>
    <w:rsid w:val="006B3E57"/>
    <w:rsid w:val="006B60DF"/>
    <w:rsid w:val="006C1898"/>
    <w:rsid w:val="006C67B9"/>
    <w:rsid w:val="006C681F"/>
    <w:rsid w:val="006D445A"/>
    <w:rsid w:val="006E79E1"/>
    <w:rsid w:val="006F0DE7"/>
    <w:rsid w:val="006F6B63"/>
    <w:rsid w:val="00717771"/>
    <w:rsid w:val="007224E7"/>
    <w:rsid w:val="00727512"/>
    <w:rsid w:val="00734167"/>
    <w:rsid w:val="00741542"/>
    <w:rsid w:val="007424FF"/>
    <w:rsid w:val="00752FCA"/>
    <w:rsid w:val="00754BCE"/>
    <w:rsid w:val="0076723C"/>
    <w:rsid w:val="00770C83"/>
    <w:rsid w:val="007729FD"/>
    <w:rsid w:val="007764B3"/>
    <w:rsid w:val="00777611"/>
    <w:rsid w:val="00780569"/>
    <w:rsid w:val="007834FE"/>
    <w:rsid w:val="00783AF1"/>
    <w:rsid w:val="007909EC"/>
    <w:rsid w:val="00791188"/>
    <w:rsid w:val="007956CE"/>
    <w:rsid w:val="00797858"/>
    <w:rsid w:val="007A2185"/>
    <w:rsid w:val="007A2660"/>
    <w:rsid w:val="007A6AA4"/>
    <w:rsid w:val="007B0BA9"/>
    <w:rsid w:val="007B5643"/>
    <w:rsid w:val="007C358F"/>
    <w:rsid w:val="007C364D"/>
    <w:rsid w:val="007C436F"/>
    <w:rsid w:val="007C5315"/>
    <w:rsid w:val="007C6151"/>
    <w:rsid w:val="007D0459"/>
    <w:rsid w:val="007D09E8"/>
    <w:rsid w:val="007D0BFF"/>
    <w:rsid w:val="007D0EA3"/>
    <w:rsid w:val="007E3408"/>
    <w:rsid w:val="007E6677"/>
    <w:rsid w:val="007F5BD7"/>
    <w:rsid w:val="00801FD8"/>
    <w:rsid w:val="0080270F"/>
    <w:rsid w:val="00803044"/>
    <w:rsid w:val="008057FE"/>
    <w:rsid w:val="008132AD"/>
    <w:rsid w:val="00817107"/>
    <w:rsid w:val="0082317E"/>
    <w:rsid w:val="0082349E"/>
    <w:rsid w:val="00823FFE"/>
    <w:rsid w:val="008323FB"/>
    <w:rsid w:val="00832D9C"/>
    <w:rsid w:val="00837F28"/>
    <w:rsid w:val="00845401"/>
    <w:rsid w:val="0084714C"/>
    <w:rsid w:val="008504E9"/>
    <w:rsid w:val="0086007E"/>
    <w:rsid w:val="00862136"/>
    <w:rsid w:val="00862AB2"/>
    <w:rsid w:val="008659C3"/>
    <w:rsid w:val="00866DA6"/>
    <w:rsid w:val="00870222"/>
    <w:rsid w:val="008729EE"/>
    <w:rsid w:val="0087772A"/>
    <w:rsid w:val="00886F33"/>
    <w:rsid w:val="00892364"/>
    <w:rsid w:val="0089513C"/>
    <w:rsid w:val="00897982"/>
    <w:rsid w:val="008A034D"/>
    <w:rsid w:val="008A7B9C"/>
    <w:rsid w:val="008C270F"/>
    <w:rsid w:val="008C7C05"/>
    <w:rsid w:val="008D0BED"/>
    <w:rsid w:val="008D6B56"/>
    <w:rsid w:val="008D6B94"/>
    <w:rsid w:val="008E0E16"/>
    <w:rsid w:val="008E6B67"/>
    <w:rsid w:val="008F38D1"/>
    <w:rsid w:val="008F7177"/>
    <w:rsid w:val="00904DAA"/>
    <w:rsid w:val="0090597C"/>
    <w:rsid w:val="009067C3"/>
    <w:rsid w:val="00911761"/>
    <w:rsid w:val="009150B0"/>
    <w:rsid w:val="00915997"/>
    <w:rsid w:val="00925001"/>
    <w:rsid w:val="009258C2"/>
    <w:rsid w:val="00926BE2"/>
    <w:rsid w:val="00932BF3"/>
    <w:rsid w:val="009336C3"/>
    <w:rsid w:val="0093603E"/>
    <w:rsid w:val="00936C18"/>
    <w:rsid w:val="009373A8"/>
    <w:rsid w:val="00937C05"/>
    <w:rsid w:val="00950E85"/>
    <w:rsid w:val="00955381"/>
    <w:rsid w:val="00961E0D"/>
    <w:rsid w:val="00966F99"/>
    <w:rsid w:val="009715CF"/>
    <w:rsid w:val="009822D5"/>
    <w:rsid w:val="00983BDD"/>
    <w:rsid w:val="009920FA"/>
    <w:rsid w:val="009A0DAA"/>
    <w:rsid w:val="009A517B"/>
    <w:rsid w:val="009B2F2E"/>
    <w:rsid w:val="009B44BF"/>
    <w:rsid w:val="009B5B0E"/>
    <w:rsid w:val="009C1E50"/>
    <w:rsid w:val="009C279D"/>
    <w:rsid w:val="009C399F"/>
    <w:rsid w:val="009C5480"/>
    <w:rsid w:val="009D1893"/>
    <w:rsid w:val="009D1D74"/>
    <w:rsid w:val="009E3751"/>
    <w:rsid w:val="009E556C"/>
    <w:rsid w:val="009E66CF"/>
    <w:rsid w:val="009E7D40"/>
    <w:rsid w:val="009E7F43"/>
    <w:rsid w:val="009F56DE"/>
    <w:rsid w:val="00A033D6"/>
    <w:rsid w:val="00A32F2A"/>
    <w:rsid w:val="00A403D1"/>
    <w:rsid w:val="00A426E4"/>
    <w:rsid w:val="00A465AD"/>
    <w:rsid w:val="00A47B25"/>
    <w:rsid w:val="00A558E7"/>
    <w:rsid w:val="00A67C29"/>
    <w:rsid w:val="00A70905"/>
    <w:rsid w:val="00A7328F"/>
    <w:rsid w:val="00A82451"/>
    <w:rsid w:val="00A84E57"/>
    <w:rsid w:val="00A90926"/>
    <w:rsid w:val="00A97E9D"/>
    <w:rsid w:val="00AA287E"/>
    <w:rsid w:val="00AA3BED"/>
    <w:rsid w:val="00AA3FB1"/>
    <w:rsid w:val="00AB2F5B"/>
    <w:rsid w:val="00AB4803"/>
    <w:rsid w:val="00AB62B9"/>
    <w:rsid w:val="00AC2C3A"/>
    <w:rsid w:val="00AC59E9"/>
    <w:rsid w:val="00AC76E6"/>
    <w:rsid w:val="00AD19DE"/>
    <w:rsid w:val="00AD3C55"/>
    <w:rsid w:val="00AE1D04"/>
    <w:rsid w:val="00AE6116"/>
    <w:rsid w:val="00AF01FC"/>
    <w:rsid w:val="00AF36E0"/>
    <w:rsid w:val="00B00C91"/>
    <w:rsid w:val="00B011FF"/>
    <w:rsid w:val="00B062FA"/>
    <w:rsid w:val="00B14480"/>
    <w:rsid w:val="00B21954"/>
    <w:rsid w:val="00B24905"/>
    <w:rsid w:val="00B262F5"/>
    <w:rsid w:val="00B31CBB"/>
    <w:rsid w:val="00B3673A"/>
    <w:rsid w:val="00B46FEC"/>
    <w:rsid w:val="00B47605"/>
    <w:rsid w:val="00B503CA"/>
    <w:rsid w:val="00B51614"/>
    <w:rsid w:val="00B55985"/>
    <w:rsid w:val="00B618A3"/>
    <w:rsid w:val="00B624A2"/>
    <w:rsid w:val="00B6291A"/>
    <w:rsid w:val="00B655B0"/>
    <w:rsid w:val="00B7299A"/>
    <w:rsid w:val="00B9020C"/>
    <w:rsid w:val="00B9082A"/>
    <w:rsid w:val="00B9257E"/>
    <w:rsid w:val="00BA08D5"/>
    <w:rsid w:val="00BA1CE8"/>
    <w:rsid w:val="00BA4A8E"/>
    <w:rsid w:val="00BB05FB"/>
    <w:rsid w:val="00BC2798"/>
    <w:rsid w:val="00BC3FFC"/>
    <w:rsid w:val="00BC6720"/>
    <w:rsid w:val="00BD2E65"/>
    <w:rsid w:val="00BD386D"/>
    <w:rsid w:val="00BE05A9"/>
    <w:rsid w:val="00BE6400"/>
    <w:rsid w:val="00BF4DAA"/>
    <w:rsid w:val="00C004D5"/>
    <w:rsid w:val="00C0254D"/>
    <w:rsid w:val="00C1530F"/>
    <w:rsid w:val="00C2264A"/>
    <w:rsid w:val="00C31038"/>
    <w:rsid w:val="00C448EE"/>
    <w:rsid w:val="00C4493F"/>
    <w:rsid w:val="00C52F0C"/>
    <w:rsid w:val="00C5368A"/>
    <w:rsid w:val="00C57065"/>
    <w:rsid w:val="00C663E1"/>
    <w:rsid w:val="00C67D0A"/>
    <w:rsid w:val="00C70411"/>
    <w:rsid w:val="00C7122C"/>
    <w:rsid w:val="00C71A57"/>
    <w:rsid w:val="00C76497"/>
    <w:rsid w:val="00C80C50"/>
    <w:rsid w:val="00C84C47"/>
    <w:rsid w:val="00C97092"/>
    <w:rsid w:val="00CA3291"/>
    <w:rsid w:val="00CA6B4D"/>
    <w:rsid w:val="00CB2AA3"/>
    <w:rsid w:val="00CC272A"/>
    <w:rsid w:val="00CD1E99"/>
    <w:rsid w:val="00CE0F02"/>
    <w:rsid w:val="00CF47B4"/>
    <w:rsid w:val="00D03D03"/>
    <w:rsid w:val="00D063AB"/>
    <w:rsid w:val="00D14E65"/>
    <w:rsid w:val="00D27E11"/>
    <w:rsid w:val="00D30E6E"/>
    <w:rsid w:val="00D46997"/>
    <w:rsid w:val="00D6348A"/>
    <w:rsid w:val="00D63A44"/>
    <w:rsid w:val="00D646AB"/>
    <w:rsid w:val="00D66735"/>
    <w:rsid w:val="00D67261"/>
    <w:rsid w:val="00D6786B"/>
    <w:rsid w:val="00D7136F"/>
    <w:rsid w:val="00D72983"/>
    <w:rsid w:val="00D80392"/>
    <w:rsid w:val="00D94C3A"/>
    <w:rsid w:val="00DA445E"/>
    <w:rsid w:val="00DA613A"/>
    <w:rsid w:val="00DB1A47"/>
    <w:rsid w:val="00DC39D7"/>
    <w:rsid w:val="00DD3E10"/>
    <w:rsid w:val="00DD42CD"/>
    <w:rsid w:val="00DF2ED3"/>
    <w:rsid w:val="00DF3282"/>
    <w:rsid w:val="00DF3F0F"/>
    <w:rsid w:val="00E11F5D"/>
    <w:rsid w:val="00E147E3"/>
    <w:rsid w:val="00E1544E"/>
    <w:rsid w:val="00E15967"/>
    <w:rsid w:val="00E16473"/>
    <w:rsid w:val="00E17672"/>
    <w:rsid w:val="00E21400"/>
    <w:rsid w:val="00E2325F"/>
    <w:rsid w:val="00E26978"/>
    <w:rsid w:val="00E27DE1"/>
    <w:rsid w:val="00E34107"/>
    <w:rsid w:val="00E37176"/>
    <w:rsid w:val="00E46F51"/>
    <w:rsid w:val="00E51E73"/>
    <w:rsid w:val="00E53091"/>
    <w:rsid w:val="00E546FE"/>
    <w:rsid w:val="00E551AF"/>
    <w:rsid w:val="00E5698A"/>
    <w:rsid w:val="00E654F2"/>
    <w:rsid w:val="00E66A08"/>
    <w:rsid w:val="00E66F3B"/>
    <w:rsid w:val="00E70BA2"/>
    <w:rsid w:val="00E71036"/>
    <w:rsid w:val="00E747A6"/>
    <w:rsid w:val="00E74C14"/>
    <w:rsid w:val="00E77DDE"/>
    <w:rsid w:val="00E80C21"/>
    <w:rsid w:val="00E81115"/>
    <w:rsid w:val="00E849E2"/>
    <w:rsid w:val="00E85728"/>
    <w:rsid w:val="00E944AC"/>
    <w:rsid w:val="00E94700"/>
    <w:rsid w:val="00EA1B4F"/>
    <w:rsid w:val="00EA2D12"/>
    <w:rsid w:val="00EA5053"/>
    <w:rsid w:val="00EB1D14"/>
    <w:rsid w:val="00EB2612"/>
    <w:rsid w:val="00EB5554"/>
    <w:rsid w:val="00EB5872"/>
    <w:rsid w:val="00EC5D0F"/>
    <w:rsid w:val="00EC7AA2"/>
    <w:rsid w:val="00ED5A29"/>
    <w:rsid w:val="00EE2793"/>
    <w:rsid w:val="00EE4233"/>
    <w:rsid w:val="00EF0DAB"/>
    <w:rsid w:val="00F14370"/>
    <w:rsid w:val="00F160FF"/>
    <w:rsid w:val="00F22A69"/>
    <w:rsid w:val="00F26033"/>
    <w:rsid w:val="00F26285"/>
    <w:rsid w:val="00F2787C"/>
    <w:rsid w:val="00F41803"/>
    <w:rsid w:val="00F44696"/>
    <w:rsid w:val="00F4726A"/>
    <w:rsid w:val="00F536CC"/>
    <w:rsid w:val="00F63D67"/>
    <w:rsid w:val="00F6695A"/>
    <w:rsid w:val="00F70B12"/>
    <w:rsid w:val="00F72B63"/>
    <w:rsid w:val="00F833AF"/>
    <w:rsid w:val="00F86C56"/>
    <w:rsid w:val="00F871C4"/>
    <w:rsid w:val="00F9584E"/>
    <w:rsid w:val="00F959A3"/>
    <w:rsid w:val="00FA5EBE"/>
    <w:rsid w:val="00FB39BD"/>
    <w:rsid w:val="00FC3D94"/>
    <w:rsid w:val="00FC58F4"/>
    <w:rsid w:val="00FC5BA3"/>
    <w:rsid w:val="00FD20D3"/>
    <w:rsid w:val="00FD2F73"/>
    <w:rsid w:val="00FF39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o:allowoverlap="f" fill="f" fillcolor="white" strokecolor="none [1604]">
      <v:fill color="white" on="f"/>
      <v:stroke color="none [1604]" weight="1pt"/>
      <v:shadow on="t" opacity=".5" offset="-6pt,-6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B1BC6"/>
  </w:style>
  <w:style w:type="paragraph" w:styleId="Heading1">
    <w:name w:val="heading 1"/>
    <w:basedOn w:val="Normal"/>
    <w:next w:val="Normal"/>
    <w:qFormat/>
    <w:rsid w:val="006B1BC6"/>
    <w:pPr>
      <w:keepNext/>
      <w:tabs>
        <w:tab w:val="left" w:pos="630"/>
        <w:tab w:val="left" w:pos="2880"/>
        <w:tab w:val="left" w:pos="3240"/>
      </w:tabs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qFormat/>
    <w:rsid w:val="006B1BC6"/>
    <w:pPr>
      <w:keepNext/>
      <w:ind w:left="540"/>
      <w:jc w:val="both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C279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B1BC6"/>
    <w:pPr>
      <w:keepNext/>
      <w:jc w:val="center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B1BC6"/>
    <w:pPr>
      <w:keepNext/>
      <w:tabs>
        <w:tab w:val="left" w:pos="2880"/>
        <w:tab w:val="left" w:pos="3240"/>
      </w:tabs>
      <w:ind w:left="450"/>
      <w:jc w:val="both"/>
      <w:outlineLvl w:val="5"/>
    </w:pPr>
    <w:rPr>
      <w:sz w:val="24"/>
      <w:szCs w:val="24"/>
    </w:rPr>
  </w:style>
  <w:style w:type="paragraph" w:styleId="Heading7">
    <w:name w:val="heading 7"/>
    <w:basedOn w:val="Normal"/>
    <w:next w:val="Normal"/>
    <w:qFormat/>
    <w:rsid w:val="006B1BC6"/>
    <w:pPr>
      <w:keepNext/>
      <w:tabs>
        <w:tab w:val="left" w:pos="2880"/>
        <w:tab w:val="left" w:pos="3240"/>
      </w:tabs>
      <w:ind w:left="540" w:hanging="90"/>
      <w:jc w:val="both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6B1BC6"/>
    <w:pPr>
      <w:keepNext/>
      <w:tabs>
        <w:tab w:val="left" w:pos="2880"/>
        <w:tab w:val="left" w:pos="3240"/>
      </w:tabs>
      <w:ind w:left="540"/>
      <w:outlineLvl w:val="7"/>
    </w:pPr>
    <w:rPr>
      <w:sz w:val="24"/>
      <w:szCs w:val="24"/>
    </w:rPr>
  </w:style>
  <w:style w:type="paragraph" w:styleId="Heading9">
    <w:name w:val="heading 9"/>
    <w:basedOn w:val="Normal"/>
    <w:next w:val="Normal"/>
    <w:qFormat/>
    <w:rsid w:val="006B1BC6"/>
    <w:pPr>
      <w:keepNext/>
      <w:jc w:val="center"/>
      <w:outlineLvl w:val="8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B1BC6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6B1BC6"/>
    <w:pPr>
      <w:autoSpaceDE w:val="0"/>
      <w:autoSpaceDN w:val="0"/>
      <w:adjustRightInd w:val="0"/>
      <w:ind w:left="450" w:right="-574"/>
    </w:pPr>
    <w:rPr>
      <w:sz w:val="24"/>
      <w:szCs w:val="24"/>
      <w:lang w:val="en-GB"/>
    </w:rPr>
  </w:style>
  <w:style w:type="paragraph" w:styleId="BodyText">
    <w:name w:val="Body Text"/>
    <w:basedOn w:val="Normal"/>
    <w:rsid w:val="006B1BC6"/>
    <w:rPr>
      <w:sz w:val="24"/>
      <w:szCs w:val="24"/>
    </w:rPr>
  </w:style>
  <w:style w:type="paragraph" w:styleId="BodyTextIndent2">
    <w:name w:val="Body Text Indent 2"/>
    <w:basedOn w:val="Normal"/>
    <w:rsid w:val="006B1BC6"/>
    <w:pPr>
      <w:tabs>
        <w:tab w:val="left" w:pos="2880"/>
        <w:tab w:val="left" w:pos="3240"/>
      </w:tabs>
      <w:ind w:left="540"/>
    </w:pPr>
    <w:rPr>
      <w:sz w:val="24"/>
      <w:szCs w:val="24"/>
    </w:rPr>
  </w:style>
  <w:style w:type="character" w:styleId="PageNumber">
    <w:name w:val="page number"/>
    <w:basedOn w:val="DefaultParagraphFont"/>
    <w:rsid w:val="006B1BC6"/>
  </w:style>
  <w:style w:type="character" w:styleId="Hyperlink">
    <w:name w:val="Hyperlink"/>
    <w:rsid w:val="006B1BC6"/>
    <w:rPr>
      <w:color w:val="0000FF"/>
      <w:u w:val="single"/>
    </w:rPr>
  </w:style>
  <w:style w:type="character" w:styleId="Emphasis">
    <w:name w:val="Emphasis"/>
    <w:qFormat/>
    <w:rsid w:val="00412AA5"/>
    <w:rPr>
      <w:i/>
      <w:iCs/>
    </w:rPr>
  </w:style>
  <w:style w:type="paragraph" w:customStyle="1" w:styleId="Normal12pt">
    <w:name w:val="Normal + 12 pt"/>
    <w:aliases w:val="Black"/>
    <w:basedOn w:val="Heading4"/>
    <w:rsid w:val="00BE05A9"/>
    <w:pPr>
      <w:jc w:val="left"/>
    </w:pPr>
    <w:rPr>
      <w:b w:val="0"/>
      <w:sz w:val="24"/>
      <w:szCs w:val="20"/>
      <w:u w:val="single"/>
    </w:rPr>
  </w:style>
  <w:style w:type="paragraph" w:styleId="BodyTextIndent">
    <w:name w:val="Body Text Indent"/>
    <w:basedOn w:val="Normal"/>
    <w:link w:val="BodyTextIndentChar"/>
    <w:rsid w:val="00BE05A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E05A9"/>
  </w:style>
  <w:style w:type="character" w:styleId="FollowedHyperlink">
    <w:name w:val="FollowedHyperlink"/>
    <w:rsid w:val="00823F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67C29"/>
    <w:pPr>
      <w:ind w:left="720"/>
    </w:pPr>
  </w:style>
  <w:style w:type="paragraph" w:styleId="Header">
    <w:name w:val="header"/>
    <w:basedOn w:val="Normal"/>
    <w:link w:val="HeaderChar"/>
    <w:uiPriority w:val="99"/>
    <w:rsid w:val="00AD3C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C55"/>
  </w:style>
  <w:style w:type="character" w:customStyle="1" w:styleId="Heading3Char">
    <w:name w:val="Heading 3 Char"/>
    <w:link w:val="Heading3"/>
    <w:semiHidden/>
    <w:rsid w:val="009C279D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uiPriority w:val="1"/>
    <w:qFormat/>
    <w:rsid w:val="00E66A08"/>
    <w:rPr>
      <w:rFonts w:ascii="Calibri" w:eastAsia="Calibri" w:hAnsi="Calibri"/>
      <w:sz w:val="22"/>
      <w:szCs w:val="22"/>
    </w:rPr>
  </w:style>
  <w:style w:type="paragraph" w:customStyle="1" w:styleId="Tit">
    <w:name w:val="Tit"/>
    <w:basedOn w:val="Normal"/>
    <w:rsid w:val="00B062FA"/>
    <w:pPr>
      <w:pBdr>
        <w:bottom w:val="single" w:sz="6" w:space="2" w:color="auto"/>
      </w:pBdr>
      <w:shd w:val="pct5" w:color="auto" w:fill="auto"/>
      <w:spacing w:after="120"/>
      <w:ind w:left="851" w:hanging="851"/>
    </w:pPr>
    <w:rPr>
      <w:b/>
      <w:sz w:val="24"/>
      <w:lang w:bidi="he-IL"/>
    </w:rPr>
  </w:style>
  <w:style w:type="paragraph" w:styleId="BalloonText">
    <w:name w:val="Balloon Text"/>
    <w:basedOn w:val="Normal"/>
    <w:link w:val="BalloonTextChar"/>
    <w:rsid w:val="00780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8056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B1BC6"/>
  </w:style>
  <w:style w:type="paragraph" w:styleId="Heading1">
    <w:name w:val="heading 1"/>
    <w:basedOn w:val="Normal"/>
    <w:next w:val="Normal"/>
    <w:qFormat/>
    <w:rsid w:val="006B1BC6"/>
    <w:pPr>
      <w:keepNext/>
      <w:tabs>
        <w:tab w:val="left" w:pos="630"/>
        <w:tab w:val="left" w:pos="2880"/>
        <w:tab w:val="left" w:pos="3240"/>
      </w:tabs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qFormat/>
    <w:rsid w:val="006B1BC6"/>
    <w:pPr>
      <w:keepNext/>
      <w:ind w:left="540"/>
      <w:jc w:val="both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C279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B1BC6"/>
    <w:pPr>
      <w:keepNext/>
      <w:jc w:val="center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B1BC6"/>
    <w:pPr>
      <w:keepNext/>
      <w:tabs>
        <w:tab w:val="left" w:pos="2880"/>
        <w:tab w:val="left" w:pos="3240"/>
      </w:tabs>
      <w:ind w:left="450"/>
      <w:jc w:val="both"/>
      <w:outlineLvl w:val="5"/>
    </w:pPr>
    <w:rPr>
      <w:sz w:val="24"/>
      <w:szCs w:val="24"/>
    </w:rPr>
  </w:style>
  <w:style w:type="paragraph" w:styleId="Heading7">
    <w:name w:val="heading 7"/>
    <w:basedOn w:val="Normal"/>
    <w:next w:val="Normal"/>
    <w:qFormat/>
    <w:rsid w:val="006B1BC6"/>
    <w:pPr>
      <w:keepNext/>
      <w:tabs>
        <w:tab w:val="left" w:pos="2880"/>
        <w:tab w:val="left" w:pos="3240"/>
      </w:tabs>
      <w:ind w:left="540" w:hanging="90"/>
      <w:jc w:val="both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6B1BC6"/>
    <w:pPr>
      <w:keepNext/>
      <w:tabs>
        <w:tab w:val="left" w:pos="2880"/>
        <w:tab w:val="left" w:pos="3240"/>
      </w:tabs>
      <w:ind w:left="540"/>
      <w:outlineLvl w:val="7"/>
    </w:pPr>
    <w:rPr>
      <w:sz w:val="24"/>
      <w:szCs w:val="24"/>
    </w:rPr>
  </w:style>
  <w:style w:type="paragraph" w:styleId="Heading9">
    <w:name w:val="heading 9"/>
    <w:basedOn w:val="Normal"/>
    <w:next w:val="Normal"/>
    <w:qFormat/>
    <w:rsid w:val="006B1BC6"/>
    <w:pPr>
      <w:keepNext/>
      <w:jc w:val="center"/>
      <w:outlineLvl w:val="8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B1BC6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6B1BC6"/>
    <w:pPr>
      <w:autoSpaceDE w:val="0"/>
      <w:autoSpaceDN w:val="0"/>
      <w:adjustRightInd w:val="0"/>
      <w:ind w:left="450" w:right="-574"/>
    </w:pPr>
    <w:rPr>
      <w:sz w:val="24"/>
      <w:szCs w:val="24"/>
      <w:lang w:val="en-GB"/>
    </w:rPr>
  </w:style>
  <w:style w:type="paragraph" w:styleId="BodyText">
    <w:name w:val="Body Text"/>
    <w:basedOn w:val="Normal"/>
    <w:rsid w:val="006B1BC6"/>
    <w:rPr>
      <w:sz w:val="24"/>
      <w:szCs w:val="24"/>
    </w:rPr>
  </w:style>
  <w:style w:type="paragraph" w:styleId="BodyTextIndent2">
    <w:name w:val="Body Text Indent 2"/>
    <w:basedOn w:val="Normal"/>
    <w:rsid w:val="006B1BC6"/>
    <w:pPr>
      <w:tabs>
        <w:tab w:val="left" w:pos="2880"/>
        <w:tab w:val="left" w:pos="3240"/>
      </w:tabs>
      <w:ind w:left="540"/>
    </w:pPr>
    <w:rPr>
      <w:sz w:val="24"/>
      <w:szCs w:val="24"/>
    </w:rPr>
  </w:style>
  <w:style w:type="character" w:styleId="PageNumber">
    <w:name w:val="page number"/>
    <w:basedOn w:val="DefaultParagraphFont"/>
    <w:rsid w:val="006B1BC6"/>
  </w:style>
  <w:style w:type="character" w:styleId="Hyperlink">
    <w:name w:val="Hyperlink"/>
    <w:rsid w:val="006B1BC6"/>
    <w:rPr>
      <w:color w:val="0000FF"/>
      <w:u w:val="single"/>
    </w:rPr>
  </w:style>
  <w:style w:type="character" w:styleId="Emphasis">
    <w:name w:val="Emphasis"/>
    <w:qFormat/>
    <w:rsid w:val="00412AA5"/>
    <w:rPr>
      <w:i/>
      <w:iCs/>
    </w:rPr>
  </w:style>
  <w:style w:type="paragraph" w:customStyle="1" w:styleId="Normal12pt">
    <w:name w:val="Normal + 12 pt"/>
    <w:aliases w:val="Black"/>
    <w:basedOn w:val="Heading4"/>
    <w:rsid w:val="00BE05A9"/>
    <w:pPr>
      <w:jc w:val="left"/>
    </w:pPr>
    <w:rPr>
      <w:b w:val="0"/>
      <w:sz w:val="24"/>
      <w:szCs w:val="20"/>
      <w:u w:val="single"/>
    </w:rPr>
  </w:style>
  <w:style w:type="paragraph" w:styleId="BodyTextIndent">
    <w:name w:val="Body Text Indent"/>
    <w:basedOn w:val="Normal"/>
    <w:link w:val="BodyTextIndentChar"/>
    <w:rsid w:val="00BE05A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E05A9"/>
  </w:style>
  <w:style w:type="character" w:styleId="FollowedHyperlink">
    <w:name w:val="FollowedHyperlink"/>
    <w:rsid w:val="00823F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67C29"/>
    <w:pPr>
      <w:ind w:left="720"/>
    </w:pPr>
  </w:style>
  <w:style w:type="paragraph" w:styleId="Header">
    <w:name w:val="header"/>
    <w:basedOn w:val="Normal"/>
    <w:link w:val="HeaderChar"/>
    <w:uiPriority w:val="99"/>
    <w:rsid w:val="00AD3C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C55"/>
  </w:style>
  <w:style w:type="character" w:customStyle="1" w:styleId="Heading3Char">
    <w:name w:val="Heading 3 Char"/>
    <w:link w:val="Heading3"/>
    <w:semiHidden/>
    <w:rsid w:val="009C279D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uiPriority w:val="1"/>
    <w:qFormat/>
    <w:rsid w:val="00E66A08"/>
    <w:rPr>
      <w:rFonts w:ascii="Calibri" w:eastAsia="Calibri" w:hAnsi="Calibri"/>
      <w:sz w:val="22"/>
      <w:szCs w:val="22"/>
    </w:rPr>
  </w:style>
  <w:style w:type="paragraph" w:customStyle="1" w:styleId="Tit">
    <w:name w:val="Tit"/>
    <w:basedOn w:val="Normal"/>
    <w:rsid w:val="00B062FA"/>
    <w:pPr>
      <w:pBdr>
        <w:bottom w:val="single" w:sz="6" w:space="2" w:color="auto"/>
      </w:pBdr>
      <w:shd w:val="pct5" w:color="auto" w:fill="auto"/>
      <w:spacing w:after="120"/>
      <w:ind w:left="851" w:hanging="851"/>
    </w:pPr>
    <w:rPr>
      <w:b/>
      <w:sz w:val="24"/>
      <w:lang w:bidi="he-IL"/>
    </w:rPr>
  </w:style>
  <w:style w:type="paragraph" w:styleId="BalloonText">
    <w:name w:val="Balloon Text"/>
    <w:basedOn w:val="Normal"/>
    <w:link w:val="BalloonTextChar"/>
    <w:rsid w:val="00780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805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07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FIRSAD.328283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C3C228-6FFD-49D8-AD25-FE7B956B1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3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Sanjit Roy\</dc:creator>
  <cp:lastModifiedBy>784812338</cp:lastModifiedBy>
  <cp:revision>45</cp:revision>
  <cp:lastPrinted>2016-11-16T07:04:00Z</cp:lastPrinted>
  <dcterms:created xsi:type="dcterms:W3CDTF">2016-11-17T06:18:00Z</dcterms:created>
  <dcterms:modified xsi:type="dcterms:W3CDTF">2017-10-03T12:37:00Z</dcterms:modified>
</cp:coreProperties>
</file>